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64203002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64203003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B5267E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B5267E">
                      <w:rPr>
                        <w:rStyle w:val="20"/>
                        <w:rFonts w:eastAsia="標楷體" w:hint="eastAsia"/>
                      </w:rPr>
                      <w:t>6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.</w:t>
                    </w:r>
                    <w:r w:rsidR="00B5267E">
                      <w:rPr>
                        <w:rStyle w:val="20"/>
                        <w:rFonts w:eastAsia="標楷體" w:hint="eastAsia"/>
                      </w:rPr>
                      <w:t>10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.</w:t>
                    </w:r>
                    <w:r w:rsidR="00B5267E">
                      <w:rPr>
                        <w:rStyle w:val="20"/>
                        <w:rFonts w:eastAsia="標楷體" w:hint="eastAsia"/>
                      </w:rPr>
                      <w:t>14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B5267E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</w:t>
                </w:r>
                <w:r w:rsidR="00B5267E">
                  <w:rPr>
                    <w:rFonts w:ascii="Times New Roman" w:eastAsia="標楷體" w:hAnsi="Times New Roman" w:hint="eastAsia"/>
                  </w:rPr>
                  <w:t>6</w:t>
                </w:r>
                <w:r w:rsidRPr="00543406">
                  <w:rPr>
                    <w:rFonts w:ascii="Times New Roman" w:eastAsia="標楷體" w:hAnsi="Times New Roman" w:hint="eastAsia"/>
                  </w:rPr>
                  <w:t>.10.</w:t>
                </w:r>
                <w:r w:rsidR="00B5267E">
                  <w:rPr>
                    <w:rFonts w:ascii="Times New Roman" w:eastAsia="標楷體" w:hAnsi="Times New Roman" w:hint="eastAsia"/>
                  </w:rPr>
                  <w:t>14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64203004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B5267E" w:rsidRDefault="001F2951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64203002" w:history="1">
            <w:r w:rsidR="00B5267E" w:rsidRPr="003165D8">
              <w:rPr>
                <w:rStyle w:val="a9"/>
                <w:rFonts w:eastAsia="標楷體"/>
                <w:noProof/>
              </w:rPr>
              <w:t>Controller Message Protocol</w:t>
            </w:r>
            <w:r w:rsidR="00B5267E">
              <w:rPr>
                <w:noProof/>
                <w:webHidden/>
              </w:rPr>
              <w:tab/>
            </w:r>
            <w:r w:rsidR="00B5267E">
              <w:rPr>
                <w:noProof/>
                <w:webHidden/>
              </w:rPr>
              <w:fldChar w:fldCharType="begin"/>
            </w:r>
            <w:r w:rsidR="00B5267E">
              <w:rPr>
                <w:noProof/>
                <w:webHidden/>
              </w:rPr>
              <w:instrText xml:space="preserve"> PAGEREF _Toc464203002 \h </w:instrText>
            </w:r>
            <w:r w:rsidR="00B5267E">
              <w:rPr>
                <w:noProof/>
                <w:webHidden/>
              </w:rPr>
            </w:r>
            <w:r w:rsidR="00B5267E">
              <w:rPr>
                <w:noProof/>
                <w:webHidden/>
              </w:rPr>
              <w:fldChar w:fldCharType="separate"/>
            </w:r>
            <w:r w:rsidR="00B5267E">
              <w:rPr>
                <w:noProof/>
                <w:webHidden/>
              </w:rPr>
              <w:t>1</w:t>
            </w:r>
            <w:r w:rsidR="00B5267E"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03" w:history="1">
            <w:r w:rsidRPr="003165D8">
              <w:rPr>
                <w:rStyle w:val="a9"/>
                <w:rFonts w:eastAsia="標楷體"/>
                <w:i/>
                <w:iCs/>
                <w:noProof/>
              </w:rPr>
              <w:t xml:space="preserve"> Version 0.16.10.14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04" w:history="1">
            <w:r w:rsidRPr="003165D8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05" w:history="1">
            <w:r w:rsidRPr="003165D8">
              <w:rPr>
                <w:rStyle w:val="a9"/>
                <w:rFonts w:eastAsia="標楷體"/>
                <w:noProof/>
              </w:rPr>
              <w:t>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06" w:history="1">
            <w:r w:rsidRPr="003165D8">
              <w:rPr>
                <w:rStyle w:val="a9"/>
                <w:rFonts w:eastAsia="標楷體"/>
                <w:noProof/>
              </w:rPr>
              <w:t>1.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07" w:history="1">
            <w:r w:rsidRPr="003165D8">
              <w:rPr>
                <w:rStyle w:val="a9"/>
                <w:rFonts w:eastAsia="標楷體"/>
                <w:noProof/>
              </w:rPr>
              <w:t>1.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08" w:history="1">
            <w:r w:rsidRPr="003165D8">
              <w:rPr>
                <w:rStyle w:val="a9"/>
                <w:rFonts w:eastAsia="標楷體"/>
                <w:noProof/>
              </w:rPr>
              <w:t>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ontroller Message Protoc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09" w:history="1">
            <w:r w:rsidRPr="003165D8">
              <w:rPr>
                <w:rStyle w:val="a9"/>
                <w:rFonts w:eastAsia="標楷體"/>
                <w:noProof/>
              </w:rPr>
              <w:t>2.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MP PDU Type and Format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0" w:history="1">
            <w:r w:rsidRPr="003165D8">
              <w:rPr>
                <w:rStyle w:val="a9"/>
                <w:rFonts w:eastAsia="標楷體"/>
                <w:noProof/>
              </w:rPr>
              <w:t>2.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MP PDU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1" w:history="1">
            <w:r w:rsidRPr="003165D8">
              <w:rPr>
                <w:rStyle w:val="a9"/>
                <w:rFonts w:eastAsia="標楷體"/>
                <w:noProof/>
              </w:rPr>
              <w:t>2.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MP PDU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2" w:history="1">
            <w:r w:rsidRPr="003165D8">
              <w:rPr>
                <w:rStyle w:val="a9"/>
                <w:rFonts w:eastAsia="標楷體"/>
                <w:noProof/>
              </w:rPr>
              <w:t>2.4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MP Session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3" w:history="1">
            <w:r w:rsidRPr="003165D8">
              <w:rPr>
                <w:rStyle w:val="a9"/>
                <w:rFonts w:eastAsia="標楷體"/>
                <w:noProof/>
              </w:rPr>
              <w:t>2.5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MP PDU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4" w:history="1">
            <w:r w:rsidRPr="003165D8">
              <w:rPr>
                <w:rStyle w:val="a9"/>
                <w:rFonts w:eastAsia="標楷體"/>
                <w:noProof/>
              </w:rPr>
              <w:t>2.5.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Bind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5" w:history="1">
            <w:r w:rsidRPr="003165D8">
              <w:rPr>
                <w:rStyle w:val="a9"/>
                <w:rFonts w:eastAsia="標楷體"/>
                <w:noProof/>
              </w:rPr>
              <w:t>2.5.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Bi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6" w:history="1">
            <w:r w:rsidRPr="003165D8">
              <w:rPr>
                <w:rStyle w:val="a9"/>
                <w:rFonts w:eastAsia="標楷體"/>
                <w:noProof/>
              </w:rPr>
              <w:t>2.5.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Initial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7" w:history="1">
            <w:r w:rsidRPr="003165D8">
              <w:rPr>
                <w:rStyle w:val="a9"/>
                <w:rFonts w:eastAsia="標楷體"/>
                <w:noProof/>
              </w:rPr>
              <w:t>2.5.4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Initial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8" w:history="1">
            <w:r w:rsidRPr="003165D8">
              <w:rPr>
                <w:rStyle w:val="a9"/>
                <w:rFonts w:eastAsia="標楷體"/>
                <w:noProof/>
              </w:rPr>
              <w:t>2.5.5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Sign up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19" w:history="1">
            <w:r w:rsidRPr="003165D8">
              <w:rPr>
                <w:rStyle w:val="a9"/>
                <w:rFonts w:eastAsia="標楷體"/>
                <w:noProof/>
              </w:rPr>
              <w:t>2.5.6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Sign up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0" w:history="1">
            <w:r w:rsidRPr="003165D8">
              <w:rPr>
                <w:rStyle w:val="a9"/>
                <w:rFonts w:eastAsia="標楷體"/>
                <w:noProof/>
              </w:rPr>
              <w:t>2.5.7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Authentication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1" w:history="1">
            <w:r w:rsidRPr="003165D8">
              <w:rPr>
                <w:rStyle w:val="a9"/>
                <w:rFonts w:eastAsia="標楷體"/>
                <w:noProof/>
              </w:rPr>
              <w:t>2.5.8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Authenticatio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2" w:history="1">
            <w:r w:rsidRPr="003165D8">
              <w:rPr>
                <w:rStyle w:val="a9"/>
                <w:rFonts w:eastAsia="標楷體"/>
                <w:noProof/>
              </w:rPr>
              <w:t>2.5.9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Access log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3" w:history="1">
            <w:r w:rsidRPr="003165D8">
              <w:rPr>
                <w:rStyle w:val="a9"/>
                <w:rFonts w:eastAsia="標楷體"/>
                <w:noProof/>
              </w:rPr>
              <w:t>2.5.10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Access log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4" w:history="1">
            <w:r w:rsidRPr="003165D8">
              <w:rPr>
                <w:rStyle w:val="a9"/>
                <w:rFonts w:eastAsia="標楷體"/>
                <w:noProof/>
              </w:rPr>
              <w:t>2.5.1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Enquire link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5" w:history="1">
            <w:r w:rsidRPr="003165D8">
              <w:rPr>
                <w:rStyle w:val="a9"/>
                <w:rFonts w:eastAsia="標楷體"/>
                <w:noProof/>
              </w:rPr>
              <w:t>2.5.1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Enquire link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6" w:history="1">
            <w:r w:rsidRPr="003165D8">
              <w:rPr>
                <w:rStyle w:val="a9"/>
                <w:rFonts w:eastAsia="標楷體"/>
                <w:noProof/>
              </w:rPr>
              <w:t>2.5.1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Unbind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7" w:history="1">
            <w:r w:rsidRPr="003165D8">
              <w:rPr>
                <w:rStyle w:val="a9"/>
                <w:rFonts w:eastAsia="標楷體"/>
                <w:noProof/>
              </w:rPr>
              <w:t>2.5.14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Unbi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8" w:history="1">
            <w:r w:rsidRPr="003165D8">
              <w:rPr>
                <w:rStyle w:val="a9"/>
                <w:rFonts w:eastAsia="標楷體"/>
                <w:noProof/>
              </w:rPr>
              <w:t>2.5.15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Update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29" w:history="1">
            <w:r w:rsidRPr="003165D8">
              <w:rPr>
                <w:rStyle w:val="a9"/>
                <w:rFonts w:eastAsia="標楷體"/>
                <w:noProof/>
              </w:rPr>
              <w:t>2.5.16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Upd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0" w:history="1">
            <w:r w:rsidRPr="003165D8">
              <w:rPr>
                <w:rStyle w:val="a9"/>
                <w:rFonts w:eastAsia="標楷體"/>
                <w:noProof/>
              </w:rPr>
              <w:t>2.5.17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eboot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1" w:history="1">
            <w:r w:rsidRPr="003165D8">
              <w:rPr>
                <w:rStyle w:val="a9"/>
                <w:rFonts w:eastAsia="標楷體"/>
                <w:noProof/>
              </w:rPr>
              <w:t>2.5.18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eboot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2" w:history="1">
            <w:r w:rsidRPr="003165D8">
              <w:rPr>
                <w:rStyle w:val="a9"/>
                <w:rFonts w:eastAsia="標楷體"/>
                <w:noProof/>
              </w:rPr>
              <w:t>2.5.19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onfiguration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3" w:history="1">
            <w:r w:rsidRPr="003165D8">
              <w:rPr>
                <w:rStyle w:val="a9"/>
                <w:rFonts w:eastAsia="標楷體"/>
                <w:noProof/>
              </w:rPr>
              <w:t>2.5.20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onfiguratio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4" w:history="1">
            <w:r w:rsidRPr="003165D8">
              <w:rPr>
                <w:rStyle w:val="a9"/>
                <w:rFonts w:eastAsia="標楷體"/>
                <w:noProof/>
              </w:rPr>
              <w:t>2.5.2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Power port setting request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5" w:history="1">
            <w:r w:rsidRPr="003165D8">
              <w:rPr>
                <w:rStyle w:val="a9"/>
                <w:rFonts w:eastAsia="標楷體"/>
                <w:noProof/>
              </w:rPr>
              <w:t>2.5.2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Power port setting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6" w:history="1">
            <w:r w:rsidRPr="003165D8">
              <w:rPr>
                <w:rStyle w:val="a9"/>
                <w:rFonts w:eastAsia="標楷體"/>
                <w:noProof/>
              </w:rPr>
              <w:t>2.5.2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Power port state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7" w:history="1">
            <w:r w:rsidRPr="003165D8">
              <w:rPr>
                <w:rStyle w:val="a9"/>
                <w:rFonts w:eastAsia="標楷體"/>
                <w:noProof/>
              </w:rPr>
              <w:t>2.5.24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Power port st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8" w:history="1">
            <w:r w:rsidRPr="003165D8">
              <w:rPr>
                <w:rStyle w:val="a9"/>
                <w:rFonts w:eastAsia="標楷體"/>
                <w:noProof/>
              </w:rPr>
              <w:t>2.5.25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SER API Sign in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39" w:history="1">
            <w:r w:rsidRPr="003165D8">
              <w:rPr>
                <w:rStyle w:val="a9"/>
                <w:rFonts w:eastAsia="標楷體"/>
                <w:noProof/>
              </w:rPr>
              <w:t>2.5.26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SER API Sign i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0" w:history="1">
            <w:r w:rsidRPr="003165D8">
              <w:rPr>
                <w:rStyle w:val="a9"/>
                <w:rFonts w:eastAsia="標楷體"/>
                <w:noProof/>
              </w:rPr>
              <w:t>2.5.27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DM Login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1" w:history="1">
            <w:r w:rsidRPr="003165D8">
              <w:rPr>
                <w:rStyle w:val="a9"/>
                <w:rFonts w:eastAsia="標楷體"/>
                <w:noProof/>
              </w:rPr>
              <w:t>2.5.28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DM Login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2" w:history="1">
            <w:r w:rsidRPr="003165D8">
              <w:rPr>
                <w:rStyle w:val="a9"/>
                <w:rFonts w:eastAsia="標楷體"/>
                <w:noProof/>
              </w:rPr>
              <w:t>2.5.29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DM Logout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3" w:history="1">
            <w:r w:rsidRPr="003165D8">
              <w:rPr>
                <w:rStyle w:val="a9"/>
                <w:rFonts w:eastAsia="標楷體"/>
                <w:noProof/>
              </w:rPr>
              <w:t>2.5.30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DM Logout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4" w:history="1">
            <w:r w:rsidRPr="003165D8">
              <w:rPr>
                <w:rStyle w:val="a9"/>
                <w:rFonts w:eastAsia="標楷體"/>
                <w:noProof/>
              </w:rPr>
              <w:t>2.5.3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DM Operate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5" w:history="1">
            <w:r w:rsidRPr="003165D8">
              <w:rPr>
                <w:rStyle w:val="a9"/>
                <w:rFonts w:eastAsia="標楷體"/>
                <w:noProof/>
              </w:rPr>
              <w:t>2.5.3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DM Oper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6" w:history="1">
            <w:r w:rsidRPr="003165D8">
              <w:rPr>
                <w:rStyle w:val="a9"/>
                <w:rFonts w:eastAsia="標楷體"/>
                <w:noProof/>
              </w:rPr>
              <w:t>2.5.3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DM State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7" w:history="1">
            <w:r w:rsidRPr="003165D8">
              <w:rPr>
                <w:rStyle w:val="a9"/>
                <w:rFonts w:eastAsia="標楷體"/>
                <w:noProof/>
              </w:rPr>
              <w:t>2.5.34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DM State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8" w:history="1">
            <w:r w:rsidRPr="003165D8">
              <w:rPr>
                <w:rStyle w:val="a9"/>
                <w:rFonts w:eastAsia="標楷體"/>
                <w:noProof/>
              </w:rPr>
              <w:t>2.5.35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Semantic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49" w:history="1">
            <w:r w:rsidRPr="003165D8">
              <w:rPr>
                <w:rStyle w:val="a9"/>
                <w:rFonts w:eastAsia="標楷體"/>
                <w:noProof/>
              </w:rPr>
              <w:t>2.5.36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Semantic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0" w:history="1">
            <w:r w:rsidRPr="003165D8">
              <w:rPr>
                <w:rStyle w:val="a9"/>
                <w:rFonts w:eastAsia="標楷體"/>
                <w:noProof/>
              </w:rPr>
              <w:t>2.5.37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AMX Control Command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1" w:history="1">
            <w:r w:rsidRPr="003165D8">
              <w:rPr>
                <w:rStyle w:val="a9"/>
                <w:rFonts w:eastAsia="標楷體"/>
                <w:noProof/>
              </w:rPr>
              <w:t>2.5.38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AMX Control Comma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2" w:history="1">
            <w:r w:rsidRPr="003165D8">
              <w:rPr>
                <w:rStyle w:val="a9"/>
                <w:rFonts w:eastAsia="標楷體"/>
                <w:noProof/>
              </w:rPr>
              <w:t>2.5.39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AMX Status Command requests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3" w:history="1">
            <w:r w:rsidRPr="003165D8">
              <w:rPr>
                <w:rStyle w:val="a9"/>
                <w:rFonts w:eastAsia="標楷體"/>
                <w:noProof/>
              </w:rPr>
              <w:t>2.5.40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AMX Status Command response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4" w:history="1">
            <w:r w:rsidRPr="003165D8">
              <w:rPr>
                <w:rStyle w:val="a9"/>
                <w:rFonts w:eastAsia="標楷體"/>
                <w:noProof/>
              </w:rPr>
              <w:t>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MP Parameter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5" w:history="1">
            <w:r w:rsidRPr="003165D8">
              <w:rPr>
                <w:rStyle w:val="a9"/>
                <w:rFonts w:eastAsia="標楷體"/>
                <w:noProof/>
              </w:rPr>
              <w:t>3.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ommand Header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6" w:history="1">
            <w:r w:rsidRPr="003165D8">
              <w:rPr>
                <w:rStyle w:val="a9"/>
                <w:rFonts w:eastAsia="標楷體"/>
                <w:noProof/>
              </w:rPr>
              <w:t>3.1.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ommand leng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7" w:history="1">
            <w:r w:rsidRPr="003165D8">
              <w:rPr>
                <w:rStyle w:val="a9"/>
                <w:rFonts w:eastAsia="標楷體"/>
                <w:noProof/>
              </w:rPr>
              <w:t>3.1.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ommand 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8" w:history="1">
            <w:r w:rsidRPr="003165D8">
              <w:rPr>
                <w:rStyle w:val="a9"/>
                <w:rFonts w:eastAsia="標楷體"/>
                <w:noProof/>
              </w:rPr>
              <w:t>3.1.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Command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59" w:history="1">
            <w:r w:rsidRPr="003165D8">
              <w:rPr>
                <w:rStyle w:val="a9"/>
                <w:rFonts w:eastAsia="標楷體"/>
                <w:noProof/>
              </w:rPr>
              <w:t>3.1.4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Sequence 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0" w:history="1">
            <w:r w:rsidRPr="003165D8">
              <w:rPr>
                <w:rStyle w:val="a9"/>
                <w:rFonts w:eastAsia="標楷體"/>
                <w:noProof/>
              </w:rPr>
              <w:t>3.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Mandatory CMP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1" w:history="1">
            <w:r w:rsidRPr="003165D8">
              <w:rPr>
                <w:rStyle w:val="a9"/>
                <w:rFonts w:eastAsia="標楷體"/>
                <w:noProof/>
              </w:rPr>
              <w:t>3.2.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Service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2" w:history="1">
            <w:r w:rsidRPr="003165D8">
              <w:rPr>
                <w:rStyle w:val="a9"/>
                <w:rFonts w:eastAsia="標楷體"/>
                <w:noProof/>
              </w:rPr>
              <w:t>3.2.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Initi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3" w:history="1">
            <w:r w:rsidRPr="003165D8">
              <w:rPr>
                <w:rStyle w:val="a9"/>
                <w:rFonts w:eastAsia="標楷體"/>
                <w:noProof/>
              </w:rPr>
              <w:t>3.2.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Result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4" w:history="1">
            <w:r w:rsidRPr="003165D8">
              <w:rPr>
                <w:rStyle w:val="a9"/>
                <w:rFonts w:eastAsia="標楷體"/>
                <w:noProof/>
              </w:rPr>
              <w:t>3.2.4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Device Typ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5" w:history="1">
            <w:r w:rsidRPr="003165D8">
              <w:rPr>
                <w:rStyle w:val="a9"/>
                <w:rFonts w:eastAsia="標楷體"/>
                <w:noProof/>
              </w:rPr>
              <w:t>3.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Optional Parame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6" w:history="1">
            <w:r w:rsidRPr="003165D8">
              <w:rPr>
                <w:rStyle w:val="a9"/>
                <w:noProof/>
              </w:rPr>
              <w:t>3.3.1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noProof/>
              </w:rPr>
              <w:t>MDM 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7" w:history="1">
            <w:r w:rsidRPr="003165D8">
              <w:rPr>
                <w:rStyle w:val="a9"/>
                <w:noProof/>
              </w:rPr>
              <w:t>3.3.2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noProof/>
              </w:rPr>
              <w:t>MDM State Updater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8" w:history="1">
            <w:r w:rsidRPr="003165D8">
              <w:rPr>
                <w:rStyle w:val="a9"/>
                <w:noProof/>
              </w:rPr>
              <w:t>3.3.3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noProof/>
              </w:rPr>
              <w:t>AMX Control Command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69" w:history="1">
            <w:r w:rsidRPr="003165D8">
              <w:rPr>
                <w:rStyle w:val="a9"/>
                <w:noProof/>
              </w:rPr>
              <w:t>3.3.4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noProof/>
              </w:rPr>
              <w:t>AMX Status Command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267E" w:rsidRDefault="00B5267E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64203070" w:history="1">
            <w:r w:rsidRPr="003165D8">
              <w:rPr>
                <w:rStyle w:val="a9"/>
                <w:rFonts w:eastAsia="標楷體"/>
                <w:noProof/>
              </w:rPr>
              <w:t>4.</w:t>
            </w:r>
            <w:r>
              <w:rPr>
                <w:rFonts w:asciiTheme="minorHAnsi" w:hAnsiTheme="minorHAnsi"/>
                <w:noProof/>
              </w:rPr>
              <w:tab/>
            </w:r>
            <w:r w:rsidRPr="003165D8">
              <w:rPr>
                <w:rStyle w:val="a9"/>
                <w:rFonts w:eastAsia="標楷體"/>
                <w:noProof/>
              </w:rPr>
              <w:t>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20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1F2951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64203005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64203006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3B069E">
        <w:rPr>
          <w:rFonts w:eastAsia="標楷體" w:hint="eastAsia"/>
        </w:rPr>
        <w:t>前端與後端</w:t>
      </w:r>
      <w:r w:rsidR="00CF7497">
        <w:rPr>
          <w:rFonts w:eastAsia="標楷體" w:hint="eastAsia"/>
        </w:rPr>
        <w:t>做為一個快速溝通與訊息傳遞的通訊協定，</w:t>
      </w:r>
      <w:r w:rsidR="00CF7497">
        <w:rPr>
          <w:rFonts w:eastAsia="標楷體" w:hint="eastAsia"/>
        </w:rPr>
        <w:t>Device</w:t>
      </w:r>
      <w:r w:rsidR="00CF7497">
        <w:rPr>
          <w:rFonts w:eastAsia="標楷體" w:hint="eastAsia"/>
        </w:rPr>
        <w:t>端透過</w:t>
      </w:r>
      <w:r w:rsidR="00CF7497">
        <w:rPr>
          <w:rFonts w:eastAsia="標楷體" w:hint="eastAsia"/>
        </w:rPr>
        <w:t>CMP</w:t>
      </w:r>
      <w:r w:rsidR="00CF7497">
        <w:rPr>
          <w:rFonts w:eastAsia="標楷體" w:hint="eastAsia"/>
        </w:rPr>
        <w:t>可以傳送與接收</w:t>
      </w:r>
      <w:r w:rsidR="00CF7497">
        <w:rPr>
          <w:rFonts w:eastAsia="標楷體" w:hint="eastAsia"/>
        </w:rPr>
        <w:t>Server</w:t>
      </w:r>
      <w:r w:rsidR="00CF7497">
        <w:rPr>
          <w:rFonts w:eastAsia="標楷體" w:hint="eastAsia"/>
        </w:rPr>
        <w:t>端送來的指令與服務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64203007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64203008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64203009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64203010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64203011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64203012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64203013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64203014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1F2951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1F2951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1F2951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1F2951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6344BA" w:rsidRPr="00543406" w:rsidRDefault="006344BA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344BA" w:rsidRPr="00543406" w:rsidRDefault="00896B9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>
              <w:rPr>
                <w:rFonts w:eastAsia="標楷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64203015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64203016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1F2951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1F2951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1F2951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1F2951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1F29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64203017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1F2951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1F2951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1F2951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1F2951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1F29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64203018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1F2951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64203019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64203020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1F2951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64203021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64203022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1F2951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9A5097" w:rsidP="00C64B56">
            <w:pPr>
              <w:jc w:val="center"/>
              <w:rPr>
                <w:rFonts w:eastAsia="標楷體"/>
              </w:rPr>
            </w:pP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64203023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64203024"/>
      <w:r w:rsidRPr="00543406">
        <w:rPr>
          <w:rFonts w:eastAsia="標楷體"/>
        </w:rPr>
        <w:lastRenderedPageBreak/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64203025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64203026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64203027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64203028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64203029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64203030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64203031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64203032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F2951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F2951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64203033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1F2951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64203034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F2951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F2951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1F2951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6420303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F2951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64203036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F2951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1F2951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F2951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F2951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F2951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64203037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F2951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1F2951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1F2951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F2951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F2951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64203038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64203039"/>
      <w:r>
        <w:rPr>
          <w:rFonts w:eastAsia="標楷體" w:hint="eastAsia"/>
        </w:rPr>
        <w:lastRenderedPageBreak/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F2951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4F210D">
      <w:pPr>
        <w:pStyle w:val="3"/>
        <w:rPr>
          <w:rFonts w:eastAsia="標楷體"/>
        </w:rPr>
      </w:pPr>
      <w:bookmarkStart w:id="38" w:name="_Toc464203040"/>
      <w:r>
        <w:rPr>
          <w:rFonts w:eastAsia="標楷體" w:hint="eastAsia"/>
        </w:rPr>
        <w:t>R</w:t>
      </w:r>
      <w:r w:rsidR="004F210D">
        <w:rPr>
          <w:rFonts w:eastAsia="標楷體" w:hint="eastAsia"/>
        </w:rPr>
        <w:t xml:space="preserve">DM Login </w:t>
      </w:r>
      <w:r w:rsidR="004F210D" w:rsidRPr="006B4972">
        <w:rPr>
          <w:rFonts w:eastAsia="標楷體" w:hint="eastAsia"/>
          <w:noProof/>
        </w:rPr>
        <w:t>request</w:t>
      </w:r>
      <w:r w:rsidR="004F210D">
        <w:rPr>
          <w:rFonts w:eastAsia="標楷體"/>
          <w:noProof/>
        </w:rPr>
        <w:t>s</w:t>
      </w:r>
      <w:r w:rsidR="004F210D"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r>
              <w:rPr>
                <w:rFonts w:hint="eastAsia"/>
              </w:rPr>
              <w:t>device/integer</w:t>
            </w:r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1F2951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1F2951">
              <w:fldChar w:fldCharType="separate"/>
            </w:r>
            <w:r w:rsidR="00140EB9">
              <w:t>3.2.4</w:t>
            </w:r>
            <w:r w:rsidR="001F2951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4660D0" w:rsidRDefault="004660D0" w:rsidP="00E142AC">
            <w:r>
              <w:rPr>
                <w:rFonts w:hint="eastAsia"/>
              </w:rPr>
              <w:t>gcmid/string</w:t>
            </w:r>
          </w:p>
          <w:p w:rsidR="004660D0" w:rsidRDefault="004660D0" w:rsidP="00E142AC">
            <w:r>
              <w:rPr>
                <w:rFonts w:hint="eastAsia"/>
              </w:rPr>
              <w:t>model/string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akado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962F2B" w:rsidRDefault="00BA70C9" w:rsidP="008B2AA8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962F2B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962F2B" w:rsidP="00AC77EA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model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r w:rsidR="00AC77EA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M2LTU84P</w:t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3522">
      <w:pPr>
        <w:pStyle w:val="3"/>
        <w:rPr>
          <w:rFonts w:eastAsia="標楷體"/>
        </w:rPr>
      </w:pPr>
      <w:bookmarkStart w:id="39" w:name="_Toc464203041"/>
      <w:r>
        <w:rPr>
          <w:rFonts w:eastAsia="標楷體" w:hint="eastAsia"/>
        </w:rPr>
        <w:t>R</w:t>
      </w:r>
      <w:r w:rsidR="00A63522">
        <w:rPr>
          <w:rFonts w:eastAsia="標楷體" w:hint="eastAsia"/>
        </w:rPr>
        <w:t xml:space="preserve">DM Login </w:t>
      </w:r>
      <w:r w:rsidR="00A63522">
        <w:rPr>
          <w:rFonts w:eastAsia="標楷體" w:hint="eastAsia"/>
          <w:noProof/>
        </w:rPr>
        <w:t>response</w:t>
      </w:r>
      <w:r w:rsidR="00A63522"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  <w:r w:rsidR="009664B1">
              <w:rPr>
                <w:rFonts w:hint="eastAsia"/>
              </w:rPr>
              <w:t xml:space="preserve"> (Ref.</w:t>
            </w:r>
            <w:r w:rsidR="001F2951">
              <w:fldChar w:fldCharType="begin"/>
            </w:r>
            <w:r w:rsidR="009664B1">
              <w:instrText xml:space="preserve"> </w:instrText>
            </w:r>
            <w:r w:rsidR="009664B1">
              <w:rPr>
                <w:rFonts w:hint="eastAsia"/>
              </w:rPr>
              <w:instrText>REF _Ref456700459 \r \h</w:instrText>
            </w:r>
            <w:r w:rsidR="009664B1">
              <w:instrText xml:space="preserve"> </w:instrText>
            </w:r>
            <w:r w:rsidR="001F2951">
              <w:fldChar w:fldCharType="separate"/>
            </w:r>
            <w:r w:rsidR="009664B1">
              <w:t>3.2.3</w:t>
            </w:r>
            <w:r w:rsidR="001F2951">
              <w:fldChar w:fldCharType="end"/>
            </w:r>
            <w:r w:rsidR="009664B1">
              <w:rPr>
                <w:rFonts w:hint="eastAsia"/>
              </w:rPr>
              <w:t>)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1F2951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DB1FD7" w:rsidRDefault="00DB1FD7" w:rsidP="00DB1FD7">
      <w:pPr>
        <w:pStyle w:val="3"/>
        <w:rPr>
          <w:rFonts w:eastAsia="標楷體"/>
        </w:rPr>
      </w:pPr>
      <w:bookmarkStart w:id="40" w:name="_Toc464203042"/>
      <w:r>
        <w:rPr>
          <w:rFonts w:eastAsia="標楷體" w:hint="eastAsia"/>
        </w:rPr>
        <w:t xml:space="preserve">RDM Logout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1F2951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1F2951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1F2951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1F2951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DB1FD7">
      <w:pPr>
        <w:pStyle w:val="3"/>
        <w:rPr>
          <w:rFonts w:eastAsia="標楷體"/>
        </w:rPr>
      </w:pPr>
      <w:bookmarkStart w:id="41" w:name="_Toc464203043"/>
      <w:r>
        <w:rPr>
          <w:rFonts w:eastAsia="標楷體" w:hint="eastAsia"/>
        </w:rPr>
        <w:t>RDM Logout</w:t>
      </w:r>
      <w:r w:rsidR="00DB1FD7">
        <w:rPr>
          <w:rFonts w:eastAsia="標楷體" w:hint="eastAsia"/>
        </w:rPr>
        <w:t xml:space="preserve"> </w:t>
      </w:r>
      <w:r w:rsidR="00DB1FD7">
        <w:rPr>
          <w:rFonts w:eastAsia="標楷體" w:hint="eastAsia"/>
          <w:noProof/>
        </w:rPr>
        <w:t>response</w:t>
      </w:r>
      <w:r w:rsidR="00DB1F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1F2951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B1FD7"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1F2951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B1FD7"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1F2951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B1FD7"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1F2951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B1FD7"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78494F">
      <w:pPr>
        <w:pStyle w:val="3"/>
        <w:rPr>
          <w:rFonts w:eastAsia="標楷體"/>
        </w:rPr>
      </w:pPr>
      <w:bookmarkStart w:id="42" w:name="_Toc464203044"/>
      <w:r>
        <w:rPr>
          <w:rFonts w:eastAsia="標楷體" w:hint="eastAsia"/>
        </w:rPr>
        <w:t>R</w:t>
      </w:r>
      <w:r w:rsidR="0078494F">
        <w:rPr>
          <w:rFonts w:eastAsia="標楷體" w:hint="eastAsia"/>
        </w:rPr>
        <w:t xml:space="preserve">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="0078494F" w:rsidRPr="006B4972">
        <w:rPr>
          <w:rFonts w:eastAsia="標楷體" w:hint="eastAsia"/>
          <w:noProof/>
        </w:rPr>
        <w:t>request</w:t>
      </w:r>
      <w:r w:rsidR="0078494F">
        <w:rPr>
          <w:rFonts w:eastAsia="標楷體"/>
          <w:noProof/>
        </w:rPr>
        <w:t>s</w:t>
      </w:r>
      <w:r w:rsidR="0078494F" w:rsidRPr="00543406">
        <w:rPr>
          <w:rFonts w:eastAsia="標楷體"/>
        </w:rPr>
        <w:t xml:space="preserve"> syntax</w:t>
      </w:r>
      <w:bookmarkEnd w:id="42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7C00D7">
      <w:pPr>
        <w:pStyle w:val="3"/>
        <w:rPr>
          <w:rFonts w:eastAsia="標楷體"/>
        </w:rPr>
      </w:pPr>
      <w:bookmarkStart w:id="43" w:name="_Toc464203045"/>
      <w:r>
        <w:rPr>
          <w:rFonts w:eastAsia="標楷體" w:hint="eastAsia"/>
        </w:rPr>
        <w:t>R</w:t>
      </w:r>
      <w:r w:rsidR="00934029">
        <w:rPr>
          <w:rFonts w:eastAsia="標楷體" w:hint="eastAsia"/>
        </w:rPr>
        <w:t>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3"/>
    </w:p>
    <w:tbl>
      <w:tblPr>
        <w:tblStyle w:val="aa"/>
        <w:tblW w:w="0" w:type="auto"/>
        <w:tblLook w:val="04A0"/>
      </w:tblPr>
      <w:tblGrid>
        <w:gridCol w:w="336"/>
        <w:gridCol w:w="873"/>
        <w:gridCol w:w="599"/>
        <w:gridCol w:w="736"/>
        <w:gridCol w:w="5433"/>
        <w:gridCol w:w="545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1F2951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r>
              <w:rPr>
                <w:rFonts w:hint="eastAsia"/>
              </w:rPr>
              <w:t>result/integer</w:t>
            </w:r>
            <w:r w:rsidR="00805A19">
              <w:rPr>
                <w:rFonts w:hint="eastAsia"/>
              </w:rPr>
              <w:t xml:space="preserve"> (Ref.</w:t>
            </w:r>
            <w:r w:rsidR="001F2951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1F2951">
              <w:fldChar w:fldCharType="separate"/>
            </w:r>
            <w:r w:rsidR="00805A19">
              <w:t>3.2.3</w:t>
            </w:r>
            <w:r w:rsidR="001F2951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717F90" w:rsidP="00E63A61">
            <w:r>
              <w:rPr>
                <w:rFonts w:hint="eastAsia"/>
              </w:rPr>
              <w:t>control/(JSON</w:t>
            </w:r>
            <w:r w:rsidR="00A61161">
              <w:rPr>
                <w:rFonts w:hint="eastAsia"/>
              </w:rPr>
              <w:t xml:space="preserve"> Object</w:t>
            </w:r>
            <w:r>
              <w:rPr>
                <w:rFonts w:hint="eastAsia"/>
              </w:rPr>
              <w:t>)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3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papago.apk"}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{"app-URL":"http://54.199.198.94/app/android/AliceInWonderland.apk"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,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type": 4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count": 1,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"list": [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{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    "app-packageName": "app.sensor.tester"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    }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    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            }]</w:t>
            </w:r>
          </w:p>
          <w:p w:rsidR="004D5C9C" w:rsidRPr="004D5C9C" w:rsidRDefault="004D5C9C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4D5C9C" w:rsidP="004D5C9C">
            <w:r w:rsidRPr="004D5C9C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1F2951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lastRenderedPageBreak/>
              <w:fldChar w:fldCharType="begin"/>
            </w:r>
            <w:r w:rsidR="00C644F2">
              <w:rPr>
                <w:rFonts w:eastAsia="標楷體"/>
              </w:rPr>
              <w:instrText xml:space="preserve"> REF _Ref4641162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1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4" w:name="_Toc464203046"/>
      <w:r>
        <w:rPr>
          <w:rFonts w:eastAsia="標楷體" w:hint="eastAsia"/>
        </w:rPr>
        <w:t xml:space="preserve">RDM </w:t>
      </w:r>
      <w:r w:rsidR="008F674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4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0A470E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A470E">
              <w:rPr>
                <w:rFonts w:eastAsia="標楷體" w:hint="eastAsia"/>
              </w:rPr>
              <w:lastRenderedPageBreak/>
              <w:t>R</w:t>
            </w:r>
            <w:r>
              <w:rPr>
                <w:rFonts w:eastAsia="標楷體" w:hint="eastAsia"/>
              </w:rPr>
              <w:t xml:space="preserve">DM </w:t>
            </w:r>
            <w:r w:rsidR="000A470E">
              <w:rPr>
                <w:rFonts w:eastAsia="標楷體" w:hint="eastAsia"/>
              </w:rPr>
              <w:t>St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8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8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/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xxxx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1F2951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C644F2">
              <w:rPr>
                <w:rFonts w:eastAsia="標楷體"/>
              </w:rPr>
              <w:instrText xml:space="preserve"> REF _Ref46411622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C644F2">
              <w:rPr>
                <w:rFonts w:eastAsia="標楷體"/>
              </w:rPr>
              <w:t>3.3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bookmarkStart w:id="45" w:name="_Toc464203047"/>
      <w:r>
        <w:rPr>
          <w:rFonts w:eastAsia="標楷體" w:hint="eastAsia"/>
        </w:rPr>
        <w:lastRenderedPageBreak/>
        <w:t>R</w:t>
      </w:r>
      <w:r w:rsidR="001351FB">
        <w:rPr>
          <w:rFonts w:eastAsia="標楷體" w:hint="eastAsia"/>
        </w:rPr>
        <w:t>DM State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4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E7668"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F04C0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04C02">
              <w:rPr>
                <w:rFonts w:eastAsia="標楷體" w:hint="eastAsia"/>
              </w:rPr>
              <w:t>RDM St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E7668"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E7668"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4D5C9C">
        <w:tc>
          <w:tcPr>
            <w:tcW w:w="491" w:type="dxa"/>
            <w:vMerge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E7668"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4D5C9C">
        <w:tc>
          <w:tcPr>
            <w:tcW w:w="491" w:type="dxa"/>
            <w:vMerge w:val="restart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4D5C9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4D5C9C"/>
        </w:tc>
        <w:tc>
          <w:tcPr>
            <w:tcW w:w="876" w:type="dxa"/>
            <w:vAlign w:val="center"/>
          </w:tcPr>
          <w:p w:rsidR="00BE7668" w:rsidRPr="00543406" w:rsidRDefault="00BE7668" w:rsidP="004D5C9C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093073" w:rsidRDefault="00093073" w:rsidP="00093073">
      <w:pPr>
        <w:pStyle w:val="3"/>
        <w:rPr>
          <w:rFonts w:eastAsia="標楷體"/>
        </w:rPr>
      </w:pPr>
      <w:bookmarkStart w:id="46" w:name="_Toc464203048"/>
      <w:r>
        <w:rPr>
          <w:rFonts w:eastAsia="標楷體" w:hint="eastAsia"/>
        </w:rPr>
        <w:t xml:space="preserve">Semantic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93073" w:rsidRPr="004C4A74">
                <w:rPr>
                  <w:rFonts w:eastAsia="標楷體"/>
                </w:rPr>
                <w:t>3.1.1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9307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93073" w:rsidRPr="004C4A74">
                <w:rPr>
                  <w:rFonts w:eastAsia="標楷體"/>
                </w:rPr>
                <w:t>3.1.2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93073" w:rsidRPr="004C4A74">
                <w:rPr>
                  <w:rFonts w:eastAsia="標楷體"/>
                </w:rPr>
                <w:t>3.1.3</w:t>
              </w:r>
            </w:fldSimple>
          </w:p>
        </w:tc>
      </w:tr>
      <w:tr w:rsidR="00093073" w:rsidRPr="00543406" w:rsidTr="004D5C9C">
        <w:tc>
          <w:tcPr>
            <w:tcW w:w="481" w:type="dxa"/>
            <w:vMerge/>
          </w:tcPr>
          <w:p w:rsidR="00093073" w:rsidRPr="00543406" w:rsidRDefault="0009307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93073" w:rsidRPr="00543406" w:rsidRDefault="0009307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93073" w:rsidRPr="00543406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9307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93073" w:rsidRPr="004C4A74">
                <w:rPr>
                  <w:rFonts w:eastAsia="標楷體"/>
                </w:rPr>
                <w:t>3.1.4</w:t>
              </w:r>
            </w:fldSimple>
          </w:p>
        </w:tc>
      </w:tr>
      <w:tr w:rsidR="00093073" w:rsidRPr="00543406" w:rsidTr="004D5C9C">
        <w:tc>
          <w:tcPr>
            <w:tcW w:w="481" w:type="dxa"/>
            <w:vMerge w:val="restart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063" w:type="dxa"/>
            <w:vAlign w:val="center"/>
          </w:tcPr>
          <w:p w:rsidR="00093073" w:rsidRPr="00543406" w:rsidRDefault="00F338C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Text</w:t>
            </w:r>
          </w:p>
        </w:tc>
        <w:tc>
          <w:tcPr>
            <w:tcW w:w="837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93073" w:rsidRPr="00543406" w:rsidRDefault="0009307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093073" w:rsidRDefault="00093073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93073" w:rsidRDefault="00093073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93073" w:rsidRDefault="00093073" w:rsidP="004D5C9C">
            <w:r>
              <w:rPr>
                <w:rFonts w:hint="eastAsia"/>
              </w:rPr>
              <w:lastRenderedPageBreak/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6A40C5" w:rsidRDefault="006A40C5" w:rsidP="004D5C9C">
            <w:r>
              <w:rPr>
                <w:rFonts w:hint="eastAsia"/>
              </w:rPr>
              <w:t>type/integer value</w:t>
            </w:r>
          </w:p>
          <w:p w:rsidR="003E5372" w:rsidRDefault="003E5372" w:rsidP="004D5C9C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</w:t>
            </w:r>
            <w:r w:rsidR="00E47496">
              <w:rPr>
                <w:rFonts w:hint="eastAsia"/>
              </w:rPr>
              <w:t>d</w:t>
            </w:r>
          </w:p>
          <w:p w:rsidR="00E47496" w:rsidRDefault="00E47496" w:rsidP="004D5C9C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E47496" w:rsidRDefault="00E47496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093073" w:rsidRPr="00BC16F5" w:rsidRDefault="006F0B8B" w:rsidP="004D5C9C">
            <w:r>
              <w:rPr>
                <w:rFonts w:ascii="Monospace" w:hAnsi="Monospace" w:cs="Monospace" w:hint="eastAsia"/>
                <w:kern w:val="0"/>
                <w:szCs w:val="24"/>
              </w:rPr>
              <w:t>words</w:t>
            </w:r>
            <w:r w:rsidR="00093073" w:rsidRPr="00BC16F5">
              <w:rPr>
                <w:rFonts w:ascii="Monospace" w:hAnsi="Monospace" w:cs="Monospace" w:hint="eastAsia"/>
                <w:kern w:val="0"/>
                <w:szCs w:val="24"/>
              </w:rPr>
              <w:t>/</w:t>
            </w:r>
            <w:r w:rsidR="00C47DAB">
              <w:rPr>
                <w:rFonts w:ascii="Monospace" w:hAnsi="Monospace" w:cs="Monospace" w:hint="eastAsia"/>
                <w:kern w:val="0"/>
                <w:szCs w:val="24"/>
              </w:rPr>
              <w:t>string value</w:t>
            </w:r>
          </w:p>
          <w:p w:rsidR="00093073" w:rsidRDefault="005F3C91" w:rsidP="004D5C9C">
            <w:r>
              <w:rPr>
                <w:rFonts w:hint="eastAsia"/>
              </w:rPr>
              <w:t>local/integer value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 w:rsidR="00A806DD">
              <w:rPr>
                <w:rFonts w:hint="eastAsia"/>
              </w:rPr>
              <w:t>not defined</w:t>
            </w:r>
          </w:p>
          <w:p w:rsidR="001A0698" w:rsidRDefault="001A0698" w:rsidP="004D5C9C">
            <w:r>
              <w:rPr>
                <w:rFonts w:hint="eastAsia"/>
              </w:rPr>
              <w:t xml:space="preserve"> </w:t>
            </w:r>
            <w:r w:rsidR="00A806DD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英文</w:t>
            </w:r>
          </w:p>
          <w:p w:rsidR="00A806DD" w:rsidRDefault="00A806DD" w:rsidP="004D5C9C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中文</w:t>
            </w:r>
          </w:p>
          <w:p w:rsidR="00093073" w:rsidRDefault="0009307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93073" w:rsidRDefault="00093073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C60A2" w:rsidRDefault="000C60A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113472" w:rsidRDefault="00113472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4D034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C035D8" w:rsidRDefault="00093073" w:rsidP="00113472">
            <w:pPr>
              <w:ind w:firstLineChars="100" w:firstLine="24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4924C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 w:rsidR="00C035D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Ivy Hello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93073" w:rsidRPr="00543406" w:rsidRDefault="00093073" w:rsidP="00C035D8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093073" w:rsidRPr="00543406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3.3.1</w:t>
            </w:r>
          </w:p>
        </w:tc>
      </w:tr>
    </w:tbl>
    <w:p w:rsidR="00093073" w:rsidRDefault="00093073" w:rsidP="00093073">
      <w:pPr>
        <w:widowControl/>
        <w:rPr>
          <w:rFonts w:eastAsia="標楷體"/>
        </w:rPr>
      </w:pPr>
    </w:p>
    <w:p w:rsidR="00F743D8" w:rsidRDefault="00F743D8" w:rsidP="00093073">
      <w:pPr>
        <w:widowControl/>
        <w:rPr>
          <w:rFonts w:eastAsia="標楷體"/>
        </w:rPr>
      </w:pPr>
    </w:p>
    <w:p w:rsidR="004D5C9C" w:rsidRDefault="004D5C9C" w:rsidP="00093073">
      <w:pPr>
        <w:widowControl/>
        <w:rPr>
          <w:rFonts w:eastAsia="標楷體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F04F1B" w:rsidRDefault="00F04F1B" w:rsidP="00F04F1B">
      <w:pPr>
        <w:pStyle w:val="3"/>
        <w:rPr>
          <w:rFonts w:eastAsia="標楷體"/>
        </w:rPr>
      </w:pPr>
      <w:bookmarkStart w:id="47" w:name="_Toc464203049"/>
      <w:r>
        <w:rPr>
          <w:rFonts w:eastAsia="標楷體" w:hint="eastAsia"/>
        </w:rPr>
        <w:t xml:space="preserve">Semantic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4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F04F1B" w:rsidRPr="00543406" w:rsidTr="004D5C9C">
        <w:tc>
          <w:tcPr>
            <w:tcW w:w="491" w:type="dxa"/>
            <w:vMerge w:val="restart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04F1B" w:rsidRPr="004C4A74">
                <w:rPr>
                  <w:rFonts w:eastAsia="標楷體"/>
                </w:rPr>
                <w:t>3.1.1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8C4B4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80105E">
              <w:rPr>
                <w:rFonts w:eastAsia="標楷體" w:hint="eastAsia"/>
              </w:rPr>
              <w:t>Semantic</w:t>
            </w:r>
            <w:r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F04F1B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04F1B" w:rsidRPr="004C4A74">
                <w:rPr>
                  <w:rFonts w:eastAsia="標楷體"/>
                </w:rPr>
                <w:t>3.1.2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F04F1B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04F1B" w:rsidRPr="004C4A74">
                <w:rPr>
                  <w:rFonts w:eastAsia="標楷體"/>
                </w:rPr>
                <w:t>3.1.3</w:t>
              </w:r>
            </w:fldSimple>
          </w:p>
        </w:tc>
      </w:tr>
      <w:tr w:rsidR="00F04F1B" w:rsidRPr="00543406" w:rsidTr="004D5C9C">
        <w:tc>
          <w:tcPr>
            <w:tcW w:w="491" w:type="dxa"/>
            <w:vMerge/>
          </w:tcPr>
          <w:p w:rsidR="00F04F1B" w:rsidRPr="00543406" w:rsidRDefault="00F04F1B" w:rsidP="004D5C9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F04F1B" w:rsidRPr="00543406" w:rsidRDefault="00F04F1B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F04F1B" w:rsidRPr="00543406" w:rsidRDefault="00F04F1B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F04F1B" w:rsidRPr="00543406" w:rsidRDefault="00F04F1B" w:rsidP="000434E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0434E7">
              <w:rPr>
                <w:rFonts w:eastAsia="標楷體" w:hint="eastAsia"/>
              </w:rPr>
              <w:t>Semantic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04F1B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04F1B" w:rsidRPr="004C4A74">
                <w:rPr>
                  <w:rFonts w:eastAsia="標楷體"/>
                </w:rPr>
                <w:t>3.1.4</w:t>
              </w:r>
            </w:fldSimple>
          </w:p>
        </w:tc>
      </w:tr>
      <w:tr w:rsidR="003F2620" w:rsidRPr="00543406" w:rsidTr="004D5C9C">
        <w:tc>
          <w:tcPr>
            <w:tcW w:w="491" w:type="dxa"/>
            <w:vMerge w:val="restart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F2620" w:rsidRPr="00543406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</w:t>
            </w:r>
          </w:p>
        </w:tc>
        <w:tc>
          <w:tcPr>
            <w:tcW w:w="843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F2620" w:rsidRDefault="003F2620" w:rsidP="004D5C9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3F2620" w:rsidRDefault="003F2620" w:rsidP="004D5C9C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3F2620" w:rsidRDefault="003F2620" w:rsidP="004D5C9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9664B1" w:rsidRDefault="009664B1" w:rsidP="009664B1">
            <w:r>
              <w:rPr>
                <w:rFonts w:hint="eastAsia"/>
              </w:rPr>
              <w:lastRenderedPageBreak/>
              <w:t>result/integer (Ref.</w:t>
            </w:r>
            <w:r w:rsidR="001F2951"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REF _Ref456700459 \r \h</w:instrText>
            </w:r>
            <w:r>
              <w:instrText xml:space="preserve"> </w:instrText>
            </w:r>
            <w:r w:rsidR="001F2951">
              <w:fldChar w:fldCharType="separate"/>
            </w:r>
            <w:r>
              <w:t>3.2.3</w:t>
            </w:r>
            <w:r w:rsidR="001F2951">
              <w:fldChar w:fldCharType="end"/>
            </w:r>
            <w:r>
              <w:rPr>
                <w:rFonts w:hint="eastAsia"/>
              </w:rPr>
              <w:t>)</w:t>
            </w:r>
          </w:p>
          <w:p w:rsidR="009A6980" w:rsidRDefault="009A6980" w:rsidP="009A6980">
            <w:r>
              <w:rPr>
                <w:rFonts w:hint="eastAsia"/>
              </w:rPr>
              <w:t>type/integer value</w:t>
            </w:r>
          </w:p>
          <w:p w:rsidR="009A6980" w:rsidRDefault="009A6980" w:rsidP="009A6980">
            <w:r>
              <w:rPr>
                <w:rFonts w:hint="eastAsia"/>
              </w:rPr>
              <w:t xml:space="preserve">  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not defined</w:t>
            </w:r>
          </w:p>
          <w:p w:rsidR="009A6980" w:rsidRDefault="009A6980" w:rsidP="009A6980">
            <w:r>
              <w:rPr>
                <w:rFonts w:hint="eastAsia"/>
              </w:rPr>
              <w:t xml:space="preserve">  1</w:t>
            </w:r>
            <w:r>
              <w:rPr>
                <w:rFonts w:hint="eastAsia"/>
              </w:rPr>
              <w:t>：會話</w:t>
            </w:r>
          </w:p>
          <w:p w:rsidR="003F2620" w:rsidRDefault="009A6980" w:rsidP="009A6980">
            <w:r>
              <w:rPr>
                <w:rFonts w:hint="eastAsia"/>
              </w:rPr>
              <w:t xml:space="preserve">  2</w:t>
            </w:r>
            <w:r>
              <w:rPr>
                <w:rFonts w:hint="eastAsia"/>
              </w:rPr>
              <w:t>：指令</w:t>
            </w:r>
          </w:p>
          <w:p w:rsidR="003F2620" w:rsidRDefault="003F2620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3F2620" w:rsidRDefault="003F2620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E82DD7" w:rsidRDefault="00E82DD7" w:rsidP="00E82DD7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76171A" w:rsidRDefault="0076171A" w:rsidP="004D5C9C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 xml:space="preserve">   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type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="00E82DD7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4D0349" w:rsidRPr="00937E96" w:rsidRDefault="004D0349" w:rsidP="004D0349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local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 xml:space="preserve">": 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,</w:t>
            </w:r>
          </w:p>
          <w:p w:rsidR="003F2620" w:rsidRDefault="00E82DD7" w:rsidP="0076171A">
            <w:pPr>
              <w:ind w:firstLineChars="150" w:firstLine="360"/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F802BD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words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how are you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3F2620" w:rsidRPr="00543406" w:rsidRDefault="003F2620" w:rsidP="004D5C9C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3F2620" w:rsidRPr="00543406" w:rsidRDefault="003F2620" w:rsidP="004D5C9C">
            <w:pPr>
              <w:jc w:val="center"/>
              <w:rPr>
                <w:rFonts w:eastAsia="標楷體"/>
              </w:rPr>
            </w:pPr>
          </w:p>
        </w:tc>
      </w:tr>
    </w:tbl>
    <w:p w:rsidR="00F04F1B" w:rsidRDefault="00F04F1B" w:rsidP="00BE7668">
      <w:pPr>
        <w:widowControl/>
        <w:rPr>
          <w:rFonts w:eastAsia="標楷體"/>
        </w:rPr>
      </w:pPr>
    </w:p>
    <w:p w:rsidR="000D10D8" w:rsidRDefault="004E0259">
      <w:pPr>
        <w:widowControl/>
        <w:rPr>
          <w:rFonts w:eastAsia="標楷體"/>
        </w:rPr>
      </w:pPr>
      <w:r w:rsidRPr="00543406">
        <w:rPr>
          <w:rFonts w:eastAsia="標楷體"/>
        </w:rPr>
        <w:br w:type="page"/>
      </w:r>
    </w:p>
    <w:p w:rsidR="000E38A3" w:rsidRPr="000E38A3" w:rsidRDefault="000E38A3" w:rsidP="000E38A3">
      <w:pPr>
        <w:pStyle w:val="3"/>
        <w:rPr>
          <w:rFonts w:eastAsia="標楷體"/>
        </w:rPr>
      </w:pPr>
      <w:bookmarkStart w:id="48" w:name="_Toc464203050"/>
      <w:r>
        <w:rPr>
          <w:rFonts w:eastAsia="標楷體" w:hint="eastAsia"/>
        </w:rPr>
        <w:lastRenderedPageBreak/>
        <w:t xml:space="preserve">AMX Control Command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4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F471A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F471A6">
              <w:rPr>
                <w:rFonts w:eastAsia="標楷體" w:hint="eastAsia"/>
              </w:rPr>
              <w:t>AMX Control</w:t>
            </w:r>
            <w:r>
              <w:rPr>
                <w:rFonts w:eastAsia="標楷體" w:hint="eastAsia"/>
              </w:rPr>
              <w:t xml:space="preserve"> </w:t>
            </w:r>
            <w:r w:rsidR="00F471A6">
              <w:rPr>
                <w:rFonts w:eastAsia="標楷體" w:hint="eastAsia"/>
              </w:rPr>
              <w:t>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Default="00C64FF6" w:rsidP="00C64FF6">
            <w:r>
              <w:rPr>
                <w:rFonts w:hint="eastAsia"/>
              </w:rPr>
              <w:t>Ext: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": 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": 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 xml:space="preserve">    "control": 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}</w:t>
            </w:r>
          </w:p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56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</w:t>
            </w:r>
            <w:r w:rsidR="00F471A6">
              <w:rPr>
                <w:rFonts w:eastAsia="標楷體"/>
              </w:rPr>
              <w:t>3</w:t>
            </w:r>
            <w:r w:rsidR="00F471A6">
              <w:rPr>
                <w:rFonts w:eastAsia="標楷體"/>
              </w:rPr>
              <w:t>.3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0E38A3">
      <w:pPr>
        <w:pStyle w:val="3"/>
        <w:rPr>
          <w:rFonts w:eastAsia="標楷體"/>
        </w:rPr>
      </w:pPr>
      <w:bookmarkStart w:id="49" w:name="_Toc464203051"/>
      <w:r>
        <w:rPr>
          <w:rFonts w:eastAsia="標楷體" w:hint="eastAsia"/>
        </w:rPr>
        <w:t>AMX Control Command</w:t>
      </w:r>
      <w:r>
        <w:rPr>
          <w:rFonts w:eastAsia="標楷體" w:hint="eastAsia"/>
          <w:noProof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49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Control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0E38A3">
      <w:pPr>
        <w:pStyle w:val="3"/>
        <w:rPr>
          <w:rFonts w:eastAsia="標楷體"/>
        </w:rPr>
      </w:pPr>
      <w:bookmarkStart w:id="50" w:name="_Toc464203052"/>
      <w:r>
        <w:rPr>
          <w:rFonts w:eastAsia="標楷體" w:hint="eastAsia"/>
        </w:rPr>
        <w:t xml:space="preserve">AMX Status Command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5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DE0AC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request-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0E38A3" w:rsidRPr="00543406" w:rsidRDefault="000E38A3" w:rsidP="00C64FF6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</w:t>
            </w:r>
            <w:r w:rsidR="00F471A6">
              <w:rPr>
                <w:rFonts w:eastAsia="標楷體"/>
              </w:rPr>
              <w:t>3</w:t>
            </w:r>
            <w:r w:rsidR="00F471A6">
              <w:rPr>
                <w:rFonts w:eastAsia="標楷體"/>
              </w:rPr>
              <w:t>.</w:t>
            </w:r>
            <w:r w:rsidR="00F471A6">
              <w:rPr>
                <w:rFonts w:eastAsia="標楷體"/>
              </w:rPr>
              <w:t>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 w:rsidP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0E38A3" w:rsidRDefault="000E38A3" w:rsidP="000E38A3">
      <w:pPr>
        <w:pStyle w:val="3"/>
        <w:rPr>
          <w:rFonts w:eastAsia="標楷體"/>
        </w:rPr>
      </w:pPr>
      <w:bookmarkStart w:id="51" w:name="_Toc464203053"/>
      <w:r>
        <w:rPr>
          <w:rFonts w:eastAsia="標楷體" w:hint="eastAsia"/>
        </w:rPr>
        <w:t>AMX Status Command</w:t>
      </w:r>
      <w:r>
        <w:rPr>
          <w:rFonts w:eastAsia="標楷體" w:hint="eastAsia"/>
          <w:noProof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51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0E38A3" w:rsidRPr="00543406" w:rsidTr="004D5C9C">
        <w:tc>
          <w:tcPr>
            <w:tcW w:w="481" w:type="dxa"/>
            <w:vMerge w:val="restart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0E38A3" w:rsidRPr="004C4A74">
                <w:rPr>
                  <w:rFonts w:eastAsia="標楷體"/>
                </w:rPr>
                <w:t>3.1.1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DE0ACC">
              <w:rPr>
                <w:rFonts w:eastAsia="標楷體" w:hint="eastAsia"/>
              </w:rPr>
              <w:t>AMX Status Command response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0E38A3" w:rsidRPr="004C4A74">
                <w:rPr>
                  <w:rFonts w:eastAsia="標楷體"/>
                </w:rPr>
                <w:t>3.1.2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0E38A3" w:rsidRPr="004C4A74">
                <w:rPr>
                  <w:rFonts w:eastAsia="標楷體"/>
                </w:rPr>
                <w:t>3.1.3</w:t>
              </w:r>
            </w:fldSimple>
          </w:p>
        </w:tc>
      </w:tr>
      <w:tr w:rsidR="000E38A3" w:rsidRPr="00543406" w:rsidTr="004D5C9C">
        <w:tc>
          <w:tcPr>
            <w:tcW w:w="481" w:type="dxa"/>
            <w:vMerge/>
          </w:tcPr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0E38A3" w:rsidRPr="00543406" w:rsidRDefault="000E38A3" w:rsidP="004D5C9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0E38A3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8A3" w:rsidRPr="00543406" w:rsidTr="004D5C9C">
        <w:tc>
          <w:tcPr>
            <w:tcW w:w="481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0E38A3" w:rsidRPr="00543406" w:rsidRDefault="000E38A3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ext</w:t>
            </w:r>
          </w:p>
        </w:tc>
        <w:tc>
          <w:tcPr>
            <w:tcW w:w="837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0E38A3" w:rsidRPr="00543406" w:rsidRDefault="000E38A3" w:rsidP="004D5C9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C6C35" w:rsidRDefault="002C6C35" w:rsidP="002C6C3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C6C35" w:rsidRDefault="002C6C35" w:rsidP="002C6C3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C6C35" w:rsidRDefault="002C6C35" w:rsidP="002C6C35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{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ab/>
            </w: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function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,</w:t>
            </w:r>
          </w:p>
          <w:p w:rsidR="00C64FF6" w:rsidRPr="00C64FF6" w:rsidRDefault="00C64FF6" w:rsidP="00C64FF6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device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0,</w:t>
            </w:r>
          </w:p>
          <w:p w:rsidR="00C64FF6" w:rsidRPr="00C64FF6" w:rsidRDefault="00C64FF6" w:rsidP="00C64FF6">
            <w:pPr>
              <w:ind w:firstLineChars="200" w:firstLine="480"/>
              <w:rPr>
                <w:color w:val="0070C0"/>
              </w:rPr>
            </w:pPr>
            <w:r w:rsidRPr="00C64FF6">
              <w:rPr>
                <w:color w:val="0070C0"/>
              </w:rPr>
              <w:t>“</w:t>
            </w:r>
            <w:r w:rsidRPr="00C64FF6">
              <w:rPr>
                <w:rFonts w:hint="eastAsia"/>
                <w:color w:val="0070C0"/>
              </w:rPr>
              <w:t>status</w:t>
            </w:r>
            <w:r w:rsidRPr="00C64FF6">
              <w:rPr>
                <w:color w:val="0070C0"/>
              </w:rPr>
              <w:t>”</w:t>
            </w:r>
            <w:r w:rsidRPr="00C64FF6">
              <w:rPr>
                <w:rFonts w:hint="eastAsia"/>
                <w:color w:val="0070C0"/>
              </w:rPr>
              <w:t>:1</w:t>
            </w:r>
          </w:p>
          <w:p w:rsidR="00C64FF6" w:rsidRPr="00C64FF6" w:rsidRDefault="00C64FF6" w:rsidP="00C64FF6">
            <w:pPr>
              <w:rPr>
                <w:color w:val="0070C0"/>
              </w:rPr>
            </w:pPr>
            <w:r w:rsidRPr="00C64FF6">
              <w:rPr>
                <w:rFonts w:hint="eastAsia"/>
                <w:color w:val="0070C0"/>
              </w:rPr>
              <w:t>}</w:t>
            </w:r>
          </w:p>
          <w:p w:rsidR="000E38A3" w:rsidRPr="00543406" w:rsidRDefault="000E38A3" w:rsidP="004D5C9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0E38A3" w:rsidRPr="00543406" w:rsidRDefault="001F2951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F471A6">
              <w:rPr>
                <w:rFonts w:eastAsia="標楷體"/>
              </w:rPr>
              <w:instrText xml:space="preserve"> REF _Ref464129603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F471A6">
              <w:rPr>
                <w:rFonts w:eastAsia="標楷體"/>
              </w:rPr>
              <w:t>3.3.4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E38A3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0E38A3" w:rsidRPr="00543406" w:rsidRDefault="000E38A3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52" w:name="_Toc464203054"/>
      <w:r w:rsidRPr="00543406">
        <w:rPr>
          <w:rFonts w:ascii="Times New Roman" w:eastAsia="標楷體" w:hAnsi="Times New Roman"/>
        </w:rPr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5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53" w:name="_Toc464203055"/>
      <w:r w:rsidRPr="00543406">
        <w:rPr>
          <w:rFonts w:eastAsia="標楷體"/>
        </w:rPr>
        <w:lastRenderedPageBreak/>
        <w:t>Command Header Parameters</w:t>
      </w:r>
      <w:bookmarkEnd w:id="53"/>
    </w:p>
    <w:p w:rsidR="008F7EA8" w:rsidRPr="00543406" w:rsidRDefault="000C781A" w:rsidP="00FA0EF4">
      <w:pPr>
        <w:pStyle w:val="3"/>
        <w:rPr>
          <w:rFonts w:eastAsia="標楷體"/>
        </w:rPr>
      </w:pPr>
      <w:bookmarkStart w:id="54" w:name="_Ref433372977"/>
      <w:bookmarkStart w:id="55" w:name="_Toc464203056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54"/>
      <w:bookmarkEnd w:id="5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56" w:name="_Ref433373034"/>
      <w:bookmarkStart w:id="57" w:name="_Toc46420305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56"/>
      <w:bookmarkEnd w:id="5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5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5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E60F54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E60F54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125472" w:rsidP="0012547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</w:t>
            </w:r>
            <w:r w:rsidR="00565C15">
              <w:rPr>
                <w:rFonts w:eastAsia="標楷體" w:hint="eastAsia"/>
              </w:rPr>
              <w:t xml:space="preserve"> </w:t>
            </w:r>
            <w:r>
              <w:rPr>
                <w:rFonts w:eastAsia="標楷體" w:hint="eastAsia"/>
              </w:rPr>
              <w:t>Logout</w:t>
            </w:r>
            <w:r w:rsidR="00565C15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9</w:t>
            </w:r>
          </w:p>
        </w:tc>
      </w:tr>
      <w:tr w:rsidR="00420A07" w:rsidRPr="00543406" w:rsidTr="00647E9B">
        <w:tc>
          <w:tcPr>
            <w:tcW w:w="4157" w:type="dxa"/>
          </w:tcPr>
          <w:p w:rsidR="00420A07" w:rsidRDefault="00420A07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RDM </w:t>
            </w:r>
            <w:r w:rsidR="00D27AA7">
              <w:rPr>
                <w:rFonts w:eastAsia="標楷體" w:hint="eastAsia"/>
              </w:rPr>
              <w:t>State</w:t>
            </w:r>
            <w:r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20A07" w:rsidRDefault="00420A07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9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DC177A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quest</w:t>
            </w:r>
          </w:p>
        </w:tc>
        <w:tc>
          <w:tcPr>
            <w:tcW w:w="4125" w:type="dxa"/>
          </w:tcPr>
          <w:p w:rsidR="00DC177A" w:rsidRDefault="00DC177A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DC177A" w:rsidRPr="00543406" w:rsidTr="00647E9B">
        <w:tc>
          <w:tcPr>
            <w:tcW w:w="4157" w:type="dxa"/>
          </w:tcPr>
          <w:p w:rsidR="00DC177A" w:rsidRDefault="00A756B4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mantic response</w:t>
            </w:r>
          </w:p>
        </w:tc>
        <w:tc>
          <w:tcPr>
            <w:tcW w:w="4125" w:type="dxa"/>
          </w:tcPr>
          <w:p w:rsidR="00DC177A" w:rsidRDefault="00A756B4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</w:t>
            </w:r>
            <w:r w:rsidR="003E48B1">
              <w:rPr>
                <w:rFonts w:eastAsia="標楷體" w:hint="eastAsia"/>
              </w:rPr>
              <w:t>3</w:t>
            </w:r>
            <w:r>
              <w:rPr>
                <w:rFonts w:eastAsia="標楷體" w:hint="eastAsia"/>
              </w:rPr>
              <w:t>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Control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0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quest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1</w:t>
            </w:r>
          </w:p>
        </w:tc>
      </w:tr>
      <w:tr w:rsidR="00B54D25" w:rsidRPr="00543406" w:rsidTr="00647E9B">
        <w:tc>
          <w:tcPr>
            <w:tcW w:w="4157" w:type="dxa"/>
          </w:tcPr>
          <w:p w:rsidR="00B54D25" w:rsidRDefault="00B54D25" w:rsidP="00B54D25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MX Status Command response</w:t>
            </w:r>
          </w:p>
        </w:tc>
        <w:tc>
          <w:tcPr>
            <w:tcW w:w="4125" w:type="dxa"/>
          </w:tcPr>
          <w:p w:rsidR="00B54D25" w:rsidRDefault="00B54D25" w:rsidP="00B54D2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41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59" w:name="_Ref433373013"/>
      <w:bookmarkStart w:id="60" w:name="_Toc46420305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59"/>
      <w:bookmarkEnd w:id="6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61" w:name="_Ref433373050"/>
      <w:bookmarkStart w:id="62" w:name="_Toc464203059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61"/>
      <w:bookmarkEnd w:id="6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63" w:name="_Toc464203060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63"/>
    </w:p>
    <w:p w:rsidR="004F6AD4" w:rsidRPr="00543406" w:rsidRDefault="004F6AD4" w:rsidP="004F6AD4">
      <w:pPr>
        <w:pStyle w:val="3"/>
        <w:rPr>
          <w:rFonts w:eastAsia="標楷體"/>
        </w:rPr>
      </w:pPr>
      <w:bookmarkStart w:id="64" w:name="_Ref437859915"/>
      <w:bookmarkStart w:id="65" w:name="_Toc464203061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64"/>
      <w:bookmarkEnd w:id="6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lastRenderedPageBreak/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66" w:name="_Ref437854020"/>
      <w:bookmarkStart w:id="67" w:name="_Toc464203062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66"/>
      <w:bookmarkEnd w:id="6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startTrack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ip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645DEE">
      <w:pPr>
        <w:pStyle w:val="3"/>
        <w:rPr>
          <w:rFonts w:eastAsia="標楷體"/>
        </w:rPr>
      </w:pPr>
      <w:bookmarkStart w:id="68" w:name="_Ref456700459"/>
      <w:bookmarkStart w:id="69" w:name="_Toc464203063"/>
      <w:r>
        <w:rPr>
          <w:rFonts w:eastAsia="標楷體" w:hint="eastAsia"/>
        </w:rPr>
        <w:t>Result Table</w:t>
      </w:r>
      <w:bookmarkEnd w:id="68"/>
      <w:bookmarkEnd w:id="69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  <w:tr w:rsidR="00D321AF" w:rsidTr="00140EB9">
        <w:tc>
          <w:tcPr>
            <w:tcW w:w="2660" w:type="dxa"/>
          </w:tcPr>
          <w:p w:rsidR="00D321AF" w:rsidRDefault="00D321AF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D321AF" w:rsidRDefault="00D321AF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Authorization</w:t>
            </w:r>
          </w:p>
        </w:tc>
      </w:tr>
    </w:tbl>
    <w:p w:rsidR="00645DEE" w:rsidRDefault="00645DEE" w:rsidP="00645DEE"/>
    <w:p w:rsidR="00BC4084" w:rsidRDefault="00491145" w:rsidP="00BC4084">
      <w:pPr>
        <w:pStyle w:val="3"/>
        <w:rPr>
          <w:rFonts w:eastAsia="標楷體"/>
        </w:rPr>
      </w:pPr>
      <w:bookmarkStart w:id="70" w:name="_Ref456876889"/>
      <w:bookmarkStart w:id="71" w:name="_Toc464203064"/>
      <w:r>
        <w:rPr>
          <w:rFonts w:eastAsia="標楷體" w:hint="eastAsia"/>
        </w:rPr>
        <w:lastRenderedPageBreak/>
        <w:t>Device Type</w:t>
      </w:r>
      <w:r w:rsidR="00BC4084">
        <w:rPr>
          <w:rFonts w:eastAsia="標楷體" w:hint="eastAsia"/>
        </w:rPr>
        <w:t xml:space="preserve"> Table</w:t>
      </w:r>
      <w:bookmarkEnd w:id="70"/>
      <w:bookmarkEnd w:id="71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物聯網</w:t>
            </w:r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bookmarkStart w:id="72" w:name="_Toc464203065"/>
      <w:r w:rsidRPr="00543406">
        <w:rPr>
          <w:rFonts w:eastAsia="標楷體"/>
        </w:rPr>
        <w:t>Optional Parameter</w:t>
      </w:r>
      <w:bookmarkEnd w:id="72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73" w:name="_Ref464116208"/>
      <w:bookmarkStart w:id="74" w:name="_Toc464203066"/>
      <w:r>
        <w:rPr>
          <w:rFonts w:hint="eastAsia"/>
        </w:rPr>
        <w:t>MDM Operation</w:t>
      </w:r>
      <w:bookmarkEnd w:id="73"/>
      <w:bookmarkEnd w:id="74"/>
    </w:p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4D5C9C">
        <w:rPr>
          <w:rFonts w:hint="eastAsia"/>
        </w:rPr>
        <w:t xml:space="preserve">Operate Command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E83A7A" w:rsidTr="00E142AC">
        <w:tc>
          <w:tcPr>
            <w:tcW w:w="2660" w:type="dxa"/>
          </w:tcPr>
          <w:p w:rsidR="00E83A7A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ute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7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Wi-Fi 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8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cord</w:t>
            </w:r>
          </w:p>
        </w:tc>
      </w:tr>
      <w:tr w:rsidR="00B54D25" w:rsidTr="00E142AC">
        <w:tc>
          <w:tcPr>
            <w:tcW w:w="2660" w:type="dxa"/>
          </w:tcPr>
          <w:p w:rsidR="00B54D25" w:rsidRDefault="00B54D25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9</w:t>
            </w:r>
          </w:p>
        </w:tc>
        <w:tc>
          <w:tcPr>
            <w:tcW w:w="5702" w:type="dxa"/>
          </w:tcPr>
          <w:p w:rsidR="00B54D25" w:rsidRDefault="00B54D25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store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相機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4D5C9C" w:rsidTr="004D5C9C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4D5C9C" w:rsidRPr="004D5C9C" w:rsidRDefault="004D5C9C" w:rsidP="004D5C9C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解鎖</w:t>
            </w:r>
          </w:p>
        </w:tc>
      </w:tr>
      <w:tr w:rsidR="004D5C9C" w:rsidTr="004D5C9C">
        <w:trPr>
          <w:jc w:val="center"/>
        </w:trPr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lastRenderedPageBreak/>
              <w:t>value</w:t>
            </w:r>
          </w:p>
        </w:tc>
        <w:tc>
          <w:tcPr>
            <w:tcW w:w="2787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4D5C9C" w:rsidRDefault="004D5C9C" w:rsidP="004D5C9C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</w:tbl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1,</w:t>
      </w:r>
    </w:p>
    <w:p w:rsidR="004D5C9C" w:rsidRDefault="004D5C9C" w:rsidP="004D5C9C">
      <w:r>
        <w:tab/>
        <w:t xml:space="preserve">"value": 0 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>***</w:t>
      </w:r>
      <w:r>
        <w:rPr>
          <w:rFonts w:hint="eastAsia"/>
        </w:rPr>
        <w:t>螢幕</w:t>
      </w:r>
      <w:r>
        <w:rPr>
          <w:rFonts w:hint="eastAsia"/>
        </w:rPr>
        <w:t xml:space="preserve"> </w:t>
      </w:r>
      <w:r>
        <w:rPr>
          <w:rFonts w:hint="eastAsia"/>
        </w:rPr>
        <w:t>鎖定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鎖，解鎖時會清除密碼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上鎖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password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lock-now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6C356F">
            <w:pPr>
              <w:ind w:firstLineChars="350" w:firstLine="840"/>
            </w:pPr>
            <w:r>
              <w:rPr>
                <w:rFonts w:hint="eastAsia"/>
              </w:rPr>
              <w:t>馬上上鎖</w:t>
            </w:r>
          </w:p>
        </w:tc>
      </w:tr>
    </w:tbl>
    <w:p w:rsidR="004D5C9C" w:rsidRDefault="004D5C9C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2,</w:t>
      </w:r>
    </w:p>
    <w:p w:rsidR="004D5C9C" w:rsidRDefault="004D5C9C" w:rsidP="004D5C9C">
      <w:r>
        <w:tab/>
        <w:t>"value": 1,</w:t>
      </w:r>
    </w:p>
    <w:p w:rsidR="004D5C9C" w:rsidRDefault="004D5C9C" w:rsidP="004D5C9C">
      <w:r>
        <w:tab/>
        <w:t>"password" :"xxxx",</w:t>
      </w:r>
    </w:p>
    <w:p w:rsidR="004D5C9C" w:rsidRDefault="004D5C9C" w:rsidP="004D5C9C">
      <w:r>
        <w:tab/>
        <w:t>"lock-now":1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 xml:space="preserve">***APP </w:t>
      </w:r>
      <w:r>
        <w:rPr>
          <w:rFonts w:hint="eastAsia"/>
        </w:rPr>
        <w:t>安裝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6C356F" w:rsidRDefault="006C356F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6C356F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rrary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>App URL</w:t>
            </w:r>
          </w:p>
        </w:tc>
      </w:tr>
    </w:tbl>
    <w:p w:rsidR="006C356F" w:rsidRDefault="006C356F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3,</w:t>
      </w:r>
    </w:p>
    <w:p w:rsidR="004D5C9C" w:rsidRDefault="004D5C9C" w:rsidP="004D5C9C">
      <w:r>
        <w:lastRenderedPageBreak/>
        <w:tab/>
        <w:t>"count": 1,</w:t>
      </w:r>
    </w:p>
    <w:p w:rsidR="004D5C9C" w:rsidRDefault="004D5C9C" w:rsidP="004D5C9C">
      <w:r>
        <w:tab/>
        <w:t>"list":[</w:t>
      </w:r>
    </w:p>
    <w:p w:rsidR="004D5C9C" w:rsidRDefault="004D5C9C" w:rsidP="004D5C9C">
      <w:r>
        <w:tab/>
        <w:t>{"app-URL":"http://54.199.198.94/app/android/AppSensorTester.apk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 xml:space="preserve">***APP </w:t>
      </w:r>
      <w:r>
        <w:rPr>
          <w:rFonts w:hint="eastAsia"/>
        </w:rPr>
        <w:t>解除安裝</w:t>
      </w:r>
      <w:r>
        <w:rPr>
          <w:rFonts w:hint="eastAsia"/>
        </w:rPr>
        <w:t xml:space="preserve">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un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int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count</w:t>
            </w:r>
            <w:r>
              <w:rPr>
                <w:rFonts w:hint="eastAsia"/>
              </w:rPr>
              <w:t>數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list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rrary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Array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app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解除安裝</w:t>
            </w:r>
            <w:r>
              <w:rPr>
                <w:rFonts w:hint="eastAsia"/>
              </w:rPr>
              <w:t>App packageName</w:t>
            </w:r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4,</w:t>
      </w:r>
    </w:p>
    <w:p w:rsidR="004D5C9C" w:rsidRDefault="004D5C9C" w:rsidP="004D5C9C">
      <w:r>
        <w:tab/>
        <w:t>"count": 2,</w:t>
      </w:r>
    </w:p>
    <w:p w:rsidR="004D5C9C" w:rsidRDefault="004D5C9C" w:rsidP="004D5C9C">
      <w:r>
        <w:tab/>
        <w:t>"list":[</w:t>
      </w:r>
    </w:p>
    <w:p w:rsidR="004D5C9C" w:rsidRDefault="004D5C9C" w:rsidP="004D5C9C">
      <w:r>
        <w:tab/>
        <w:t>{"app-packageName":"com.comic.test1"},</w:t>
      </w:r>
    </w:p>
    <w:p w:rsidR="004D5C9C" w:rsidRDefault="004D5C9C" w:rsidP="004D5C9C">
      <w:r>
        <w:tab/>
        <w:t>{"app-packageName":"com.ggooc.test2"}</w:t>
      </w:r>
    </w:p>
    <w:p w:rsidR="004D5C9C" w:rsidRDefault="004D5C9C" w:rsidP="004D5C9C">
      <w:r>
        <w:tab/>
        <w:t>]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>
      <w:r>
        <w:rPr>
          <w:rFonts w:hint="eastAsia"/>
        </w:rPr>
        <w:t>***Content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tblLook w:val="04A0"/>
      </w:tblPr>
      <w:tblGrid>
        <w:gridCol w:w="2787"/>
        <w:gridCol w:w="2787"/>
        <w:gridCol w:w="2788"/>
      </w:tblGrid>
      <w:tr w:rsidR="006C356F" w:rsidTr="006C356F"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6C356F"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content-URL</w:t>
            </w:r>
          </w:p>
        </w:tc>
        <w:tc>
          <w:tcPr>
            <w:tcW w:w="2787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6C356F">
            <w:pPr>
              <w:jc w:val="center"/>
            </w:pPr>
            <w:r>
              <w:rPr>
                <w:rFonts w:hint="eastAsia"/>
              </w:rPr>
              <w:t>行動內容網址</w:t>
            </w:r>
          </w:p>
        </w:tc>
      </w:tr>
    </w:tbl>
    <w:p w:rsidR="006C356F" w:rsidRDefault="006C356F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5,</w:t>
      </w:r>
    </w:p>
    <w:p w:rsidR="004D5C9C" w:rsidRDefault="004D5C9C" w:rsidP="004D5C9C">
      <w:r>
        <w:tab/>
        <w:t>"content-URL":"http://54.199.198.94/ideas/sdk/download/doc/android/MORE_Tracker_SDK_Android.pdf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lastRenderedPageBreak/>
        <w:t>***Mute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解除靜音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valu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開啟靜音</w:t>
            </w:r>
          </w:p>
        </w:tc>
      </w:tr>
    </w:tbl>
    <w:p w:rsidR="006C356F" w:rsidRDefault="006C356F" w:rsidP="004D5C9C"/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6,</w:t>
      </w:r>
    </w:p>
    <w:p w:rsidR="004D5C9C" w:rsidRDefault="004D5C9C" w:rsidP="004D5C9C">
      <w:r>
        <w:tab/>
        <w:t xml:space="preserve">"value": 0 </w:t>
      </w:r>
    </w:p>
    <w:p w:rsidR="004D5C9C" w:rsidRDefault="004D5C9C" w:rsidP="004D5C9C">
      <w:r>
        <w:t>}</w:t>
      </w:r>
    </w:p>
    <w:p w:rsidR="004D5C9C" w:rsidRDefault="004D5C9C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6C356F" w:rsidRDefault="006C356F" w:rsidP="004D5C9C"/>
    <w:p w:rsidR="004D5C9C" w:rsidRDefault="004D5C9C" w:rsidP="004D5C9C">
      <w:r>
        <w:rPr>
          <w:rFonts w:hint="eastAsia"/>
        </w:rPr>
        <w:t>***WIFI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tbl>
      <w:tblPr>
        <w:tblStyle w:val="aa"/>
        <w:tblW w:w="0" w:type="auto"/>
        <w:jc w:val="center"/>
        <w:tblLook w:val="04A0"/>
      </w:tblPr>
      <w:tblGrid>
        <w:gridCol w:w="2787"/>
        <w:gridCol w:w="2787"/>
        <w:gridCol w:w="2788"/>
      </w:tblGrid>
      <w:tr w:rsidR="006C356F" w:rsidTr="00A732E8">
        <w:trPr>
          <w:jc w:val="center"/>
        </w:trPr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值</w:t>
            </w:r>
          </w:p>
        </w:tc>
        <w:tc>
          <w:tcPr>
            <w:tcW w:w="2787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數值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:rsidR="006C356F" w:rsidRPr="004D5C9C" w:rsidRDefault="006C356F" w:rsidP="00A732E8">
            <w:pPr>
              <w:jc w:val="center"/>
              <w:rPr>
                <w:rFonts w:eastAsia="標楷體"/>
                <w:b/>
              </w:rPr>
            </w:pPr>
            <w:r w:rsidRPr="004D5C9C">
              <w:rPr>
                <w:rFonts w:eastAsia="標楷體" w:hint="eastAsia"/>
                <w:b/>
              </w:rPr>
              <w:t>說明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t xml:space="preserve">ssid   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t>ssid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 xml:space="preserve">password       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string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密碼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88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NO_PASSWORD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788" w:type="dxa"/>
          </w:tcPr>
          <w:p w:rsidR="006C356F" w:rsidRDefault="006C356F" w:rsidP="00A732E8">
            <w:pPr>
              <w:ind w:firstLineChars="350" w:firstLine="840"/>
            </w:pPr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EP</w:t>
            </w:r>
          </w:p>
        </w:tc>
      </w:tr>
      <w:tr w:rsidR="006C356F" w:rsidTr="00A732E8">
        <w:trPr>
          <w:jc w:val="center"/>
        </w:trPr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encryption-type</w:t>
            </w:r>
          </w:p>
        </w:tc>
        <w:tc>
          <w:tcPr>
            <w:tcW w:w="2787" w:type="dxa"/>
          </w:tcPr>
          <w:p w:rsidR="006C356F" w:rsidRDefault="006C356F" w:rsidP="00A732E8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</w:tcPr>
          <w:p w:rsidR="006C356F" w:rsidRDefault="006C356F" w:rsidP="006C356F">
            <w:r>
              <w:rPr>
                <w:rFonts w:hint="eastAsia"/>
              </w:rPr>
              <w:t>加密機制，</w:t>
            </w:r>
            <w:r>
              <w:rPr>
                <w:rFonts w:hint="eastAsia"/>
              </w:rPr>
              <w:t>WPA /WPA2 PSK</w:t>
            </w:r>
          </w:p>
        </w:tc>
      </w:tr>
    </w:tbl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7,</w:t>
      </w:r>
    </w:p>
    <w:p w:rsidR="004D5C9C" w:rsidRDefault="004D5C9C" w:rsidP="004D5C9C">
      <w:r>
        <w:tab/>
        <w:t xml:space="preserve">"ssid": "New Time Capsule", </w:t>
      </w:r>
    </w:p>
    <w:p w:rsidR="004D5C9C" w:rsidRDefault="004D5C9C" w:rsidP="004D5C9C">
      <w:r>
        <w:tab/>
        <w:t>"password":"google123!",</w:t>
      </w:r>
    </w:p>
    <w:p w:rsidR="004D5C9C" w:rsidRDefault="004D5C9C" w:rsidP="004D5C9C">
      <w:r>
        <w:tab/>
        <w:t>"encryption-type":3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Record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8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Restore Control json</w:t>
      </w:r>
      <w:r>
        <w:rPr>
          <w:rFonts w:hint="eastAsia"/>
        </w:rPr>
        <w:t>格式</w:t>
      </w:r>
      <w:r>
        <w:rPr>
          <w:rFonts w:hint="eastAsia"/>
        </w:rPr>
        <w:t>***</w:t>
      </w:r>
    </w:p>
    <w:p w:rsidR="004D5C9C" w:rsidRDefault="004D5C9C" w:rsidP="004D5C9C"/>
    <w:p w:rsidR="004D5C9C" w:rsidRDefault="004D5C9C" w:rsidP="004D5C9C">
      <w:r>
        <w:t>ex:</w:t>
      </w:r>
    </w:p>
    <w:p w:rsidR="004D5C9C" w:rsidRDefault="004D5C9C" w:rsidP="004D5C9C">
      <w:r>
        <w:t>{</w:t>
      </w:r>
    </w:p>
    <w:p w:rsidR="004D5C9C" w:rsidRDefault="004D5C9C" w:rsidP="004D5C9C">
      <w:r>
        <w:tab/>
        <w:t>"type": 9</w:t>
      </w:r>
    </w:p>
    <w:p w:rsidR="004D5C9C" w:rsidRDefault="004D5C9C" w:rsidP="004D5C9C">
      <w:r>
        <w:tab/>
        <w:t xml:space="preserve"> </w:t>
      </w:r>
    </w:p>
    <w:p w:rsidR="006B61BA" w:rsidRDefault="004D5C9C" w:rsidP="004D5C9C">
      <w:r>
        <w:t>}</w:t>
      </w:r>
    </w:p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F94AF1"/>
    <w:p w:rsidR="004D5C9C" w:rsidRDefault="004D5C9C" w:rsidP="004D5C9C">
      <w:pPr>
        <w:pStyle w:val="3"/>
      </w:pPr>
      <w:bookmarkStart w:id="75" w:name="_Ref464116227"/>
      <w:bookmarkStart w:id="76" w:name="_Toc464203067"/>
      <w:r>
        <w:rPr>
          <w:rFonts w:hint="eastAsia"/>
        </w:rPr>
        <w:t>MDM State Updater Type</w:t>
      </w:r>
      <w:bookmarkEnd w:id="75"/>
      <w:bookmarkEnd w:id="76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D5C9C" w:rsidRPr="004568B8" w:rsidTr="004D5C9C">
        <w:tc>
          <w:tcPr>
            <w:tcW w:w="2660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D5C9C" w:rsidRPr="004568B8" w:rsidRDefault="004D5C9C" w:rsidP="004D5C9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torage Space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GPS</w:t>
            </w:r>
          </w:p>
        </w:tc>
      </w:tr>
      <w:tr w:rsidR="004D5C9C" w:rsidTr="004D5C9C">
        <w:tc>
          <w:tcPr>
            <w:tcW w:w="2660" w:type="dxa"/>
          </w:tcPr>
          <w:p w:rsidR="004D5C9C" w:rsidRDefault="004D5C9C" w:rsidP="004D5C9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4D5C9C" w:rsidRDefault="004D5C9C" w:rsidP="004D5C9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pp State</w:t>
            </w:r>
          </w:p>
        </w:tc>
      </w:tr>
    </w:tbl>
    <w:p w:rsidR="004D5C9C" w:rsidRDefault="004D5C9C" w:rsidP="00F94AF1"/>
    <w:p w:rsidR="004D5C9C" w:rsidRDefault="004D5C9C" w:rsidP="00F94AF1">
      <w:r>
        <w:rPr>
          <w:rFonts w:hint="eastAsia"/>
        </w:rPr>
        <w:t>Ext:</w:t>
      </w:r>
    </w:p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電量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1,</w:t>
      </w:r>
    </w:p>
    <w:p w:rsidR="004D5C9C" w:rsidRDefault="004D5C9C" w:rsidP="004D5C9C">
      <w:r>
        <w:t xml:space="preserve">    "level": "36.0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儲存空間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2,</w:t>
      </w:r>
    </w:p>
    <w:p w:rsidR="004D5C9C" w:rsidRDefault="004D5C9C" w:rsidP="004D5C9C">
      <w:r>
        <w:t xml:space="preserve">    "availablememory": "45.65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經緯度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3,</w:t>
      </w:r>
    </w:p>
    <w:p w:rsidR="004D5C9C" w:rsidRDefault="004D5C9C" w:rsidP="004D5C9C">
      <w:r>
        <w:t xml:space="preserve">    "lat": "25.0585396",</w:t>
      </w:r>
    </w:p>
    <w:p w:rsidR="004D5C9C" w:rsidRDefault="004D5C9C" w:rsidP="004D5C9C">
      <w:r>
        <w:t xml:space="preserve">    "lng": "121.5546918"</w:t>
      </w:r>
    </w:p>
    <w:p w:rsidR="004D5C9C" w:rsidRDefault="004D5C9C" w:rsidP="004D5C9C">
      <w:r>
        <w:t>}</w:t>
      </w:r>
    </w:p>
    <w:p w:rsidR="004D5C9C" w:rsidRDefault="004D5C9C" w:rsidP="004D5C9C"/>
    <w:p w:rsidR="004D5C9C" w:rsidRDefault="004D5C9C" w:rsidP="004D5C9C"/>
    <w:p w:rsidR="004D5C9C" w:rsidRDefault="004D5C9C" w:rsidP="004D5C9C"/>
    <w:p w:rsidR="004D5C9C" w:rsidRDefault="004D5C9C" w:rsidP="004D5C9C">
      <w:r>
        <w:rPr>
          <w:rFonts w:hint="eastAsia"/>
        </w:rPr>
        <w:t>*****</w:t>
      </w:r>
      <w:r>
        <w:rPr>
          <w:rFonts w:hint="eastAsia"/>
        </w:rPr>
        <w:t>使用者</w:t>
      </w:r>
      <w:r>
        <w:rPr>
          <w:rFonts w:hint="eastAsia"/>
        </w:rPr>
        <w:t>App</w:t>
      </w:r>
      <w:r>
        <w:rPr>
          <w:rFonts w:hint="eastAsia"/>
        </w:rPr>
        <w:t>追蹤</w:t>
      </w:r>
      <w:r>
        <w:rPr>
          <w:rFonts w:hint="eastAsia"/>
        </w:rPr>
        <w:t xml:space="preserve"> json******</w:t>
      </w:r>
    </w:p>
    <w:p w:rsidR="004D5C9C" w:rsidRDefault="004D5C9C" w:rsidP="004D5C9C"/>
    <w:p w:rsidR="004D5C9C" w:rsidRDefault="004D5C9C" w:rsidP="004D5C9C">
      <w:r>
        <w:t>{</w:t>
      </w:r>
    </w:p>
    <w:p w:rsidR="004D5C9C" w:rsidRDefault="004D5C9C" w:rsidP="004D5C9C">
      <w:r>
        <w:t xml:space="preserve">    "type": 4,</w:t>
      </w:r>
    </w:p>
    <w:p w:rsidR="004D5C9C" w:rsidRDefault="004D5C9C" w:rsidP="004D5C9C">
      <w:r>
        <w:t xml:space="preserve">    "addlistcount": 2,</w:t>
      </w:r>
    </w:p>
    <w:p w:rsidR="004D5C9C" w:rsidRDefault="004D5C9C" w:rsidP="004D5C9C">
      <w:r>
        <w:t xml:space="preserve">    "addlist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packagename": "org.iii.aliceinwonderland",</w:t>
      </w:r>
    </w:p>
    <w:p w:rsidR="004D5C9C" w:rsidRDefault="004D5C9C" w:rsidP="004D5C9C">
      <w:r>
        <w:rPr>
          <w:rFonts w:hint="eastAsia"/>
        </w:rPr>
        <w:t xml:space="preserve">            "appname": "</w:t>
      </w:r>
      <w:r>
        <w:rPr>
          <w:rFonts w:hint="eastAsia"/>
        </w:rPr>
        <w:t>艾莉絲夢遊仙境</w:t>
      </w:r>
      <w:r>
        <w:rPr>
          <w:rFonts w:hint="eastAsia"/>
        </w:rPr>
        <w:t>"</w:t>
      </w:r>
    </w:p>
    <w:p w:rsidR="004D5C9C" w:rsidRDefault="004D5C9C" w:rsidP="004D5C9C">
      <w:r>
        <w:t xml:space="preserve">        },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t xml:space="preserve">            "packagename": "com.soohoobook.papago",</w:t>
      </w:r>
    </w:p>
    <w:p w:rsidR="004D5C9C" w:rsidRDefault="004D5C9C" w:rsidP="004D5C9C">
      <w:r>
        <w:t xml:space="preserve">            "appname": "PAPAGO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,</w:t>
      </w:r>
    </w:p>
    <w:p w:rsidR="004D5C9C" w:rsidRDefault="004D5C9C" w:rsidP="004D5C9C">
      <w:r>
        <w:t xml:space="preserve">    "removelistcount": 1,</w:t>
      </w:r>
    </w:p>
    <w:p w:rsidR="004D5C9C" w:rsidRDefault="004D5C9C" w:rsidP="004D5C9C">
      <w:r>
        <w:t xml:space="preserve">    "removelist": [</w:t>
      </w:r>
    </w:p>
    <w:p w:rsidR="004D5C9C" w:rsidRDefault="004D5C9C" w:rsidP="004D5C9C">
      <w:r>
        <w:t xml:space="preserve">        {</w:t>
      </w:r>
    </w:p>
    <w:p w:rsidR="004D5C9C" w:rsidRDefault="004D5C9C" w:rsidP="004D5C9C">
      <w:r>
        <w:lastRenderedPageBreak/>
        <w:t xml:space="preserve">            "packagename": "app.sensor.tester",</w:t>
      </w:r>
    </w:p>
    <w:p w:rsidR="004D5C9C" w:rsidRDefault="004D5C9C" w:rsidP="004D5C9C">
      <w:r>
        <w:t xml:space="preserve">            "appname": "APPSensor Tester"</w:t>
      </w:r>
    </w:p>
    <w:p w:rsidR="004D5C9C" w:rsidRDefault="004D5C9C" w:rsidP="004D5C9C">
      <w:r>
        <w:t xml:space="preserve">        }</w:t>
      </w:r>
    </w:p>
    <w:p w:rsidR="004D5C9C" w:rsidRDefault="004D5C9C" w:rsidP="004D5C9C">
      <w:r>
        <w:t xml:space="preserve">    ]</w:t>
      </w:r>
    </w:p>
    <w:p w:rsidR="004D5C9C" w:rsidRDefault="004D5C9C" w:rsidP="004D5C9C">
      <w:r>
        <w:t>}</w:t>
      </w:r>
    </w:p>
    <w:p w:rsidR="004D5C9C" w:rsidRDefault="004D5C9C" w:rsidP="00F94AF1"/>
    <w:p w:rsidR="004D5C9C" w:rsidRDefault="004D5C9C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2B6239" w:rsidRDefault="002B6239" w:rsidP="00F94AF1"/>
    <w:p w:rsidR="004D5C9C" w:rsidRDefault="00F743D8" w:rsidP="00F743D8">
      <w:pPr>
        <w:pStyle w:val="3"/>
      </w:pPr>
      <w:bookmarkStart w:id="77" w:name="_Ref464129569"/>
      <w:bookmarkStart w:id="78" w:name="_Toc464203068"/>
      <w:r>
        <w:rPr>
          <w:rFonts w:hint="eastAsia"/>
        </w:rPr>
        <w:t>AMX Control Command Type</w:t>
      </w:r>
      <w:bookmarkEnd w:id="77"/>
      <w:bookmarkEnd w:id="78"/>
    </w:p>
    <w:p w:rsidR="002B6239" w:rsidRDefault="002B6239" w:rsidP="00A61C23"/>
    <w:p w:rsidR="002B6239" w:rsidRDefault="002B6239" w:rsidP="00A61C23">
      <w:r>
        <w:rPr>
          <w:rFonts w:hint="eastAsia"/>
        </w:rPr>
        <w:t>Ext:</w:t>
      </w:r>
    </w:p>
    <w:p w:rsidR="002B6239" w:rsidRDefault="002B6239" w:rsidP="002B6239">
      <w:r>
        <w:t>{</w:t>
      </w:r>
    </w:p>
    <w:p w:rsidR="002B6239" w:rsidRDefault="002B6239" w:rsidP="002B6239">
      <w:r>
        <w:t xml:space="preserve">    "</w:t>
      </w:r>
      <w:r>
        <w:rPr>
          <w:rFonts w:hint="eastAsia"/>
        </w:rPr>
        <w:t>function</w:t>
      </w:r>
      <w:r>
        <w:t>": 1,</w:t>
      </w:r>
    </w:p>
    <w:p w:rsidR="002B6239" w:rsidRDefault="002B6239" w:rsidP="002B6239">
      <w:r>
        <w:t xml:space="preserve">    "</w:t>
      </w:r>
      <w:r w:rsidR="00801829">
        <w:rPr>
          <w:rFonts w:hint="eastAsia"/>
        </w:rPr>
        <w:t>device</w:t>
      </w:r>
      <w:r>
        <w:t>": 0,</w:t>
      </w:r>
    </w:p>
    <w:p w:rsidR="002B6239" w:rsidRDefault="002B6239" w:rsidP="002B6239">
      <w:r>
        <w:t xml:space="preserve">    "control": 1</w:t>
      </w:r>
    </w:p>
    <w:p w:rsidR="00A61C23" w:rsidRDefault="002B6239" w:rsidP="002B6239">
      <w:r>
        <w:t>}</w:t>
      </w:r>
    </w:p>
    <w:p w:rsidR="00A61C23" w:rsidRDefault="00A61C23" w:rsidP="00A61C23"/>
    <w:p w:rsidR="00A61C23" w:rsidRDefault="00A61C23" w:rsidP="00A61C23"/>
    <w:p w:rsidR="00A61C23" w:rsidRPr="00A61C23" w:rsidRDefault="00A61C23" w:rsidP="00A61C23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A61C23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A61C23" w:rsidRDefault="002B6239" w:rsidP="00F743D8">
            <w:r>
              <w:rPr>
                <w:rFonts w:hint="eastAsia"/>
              </w:rPr>
              <w:t>function</w:t>
            </w:r>
          </w:p>
        </w:tc>
      </w:tr>
      <w:tr w:rsidR="00A61C23" w:rsidTr="00A61C23"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A61C23" w:rsidRDefault="00A61C23" w:rsidP="00F743D8">
            <w:r>
              <w:rPr>
                <w:rFonts w:hint="eastAsia"/>
              </w:rPr>
              <w:t>數值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1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模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2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3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A61C23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4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5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6</w:t>
            </w:r>
          </w:p>
        </w:tc>
      </w:tr>
      <w:tr w:rsidR="002B6239" w:rsidTr="00A61C23">
        <w:tc>
          <w:tcPr>
            <w:tcW w:w="4181" w:type="dxa"/>
          </w:tcPr>
          <w:p w:rsidR="002B6239" w:rsidRDefault="002B6239" w:rsidP="00F743D8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2B6239" w:rsidRDefault="002B6239" w:rsidP="00A732E8">
            <w:r>
              <w:rPr>
                <w:rFonts w:hint="eastAsia"/>
              </w:rPr>
              <w:t>7</w:t>
            </w:r>
          </w:p>
        </w:tc>
      </w:tr>
      <w:tr w:rsidR="00A61C23" w:rsidTr="00A61C23">
        <w:tc>
          <w:tcPr>
            <w:tcW w:w="4181" w:type="dxa"/>
          </w:tcPr>
          <w:p w:rsidR="00A61C23" w:rsidRDefault="00A61C23" w:rsidP="00F743D8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A61C23" w:rsidRDefault="002B6239" w:rsidP="00F743D8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device</w:t>
            </w:r>
          </w:p>
        </w:tc>
      </w:tr>
      <w:tr w:rsidR="008C3484" w:rsidTr="008C3484">
        <w:tc>
          <w:tcPr>
            <w:tcW w:w="2849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8C3484" w:rsidRDefault="008C3484" w:rsidP="00A732E8">
            <w:r>
              <w:rPr>
                <w:rFonts w:hint="eastAsia"/>
              </w:rPr>
              <w:t>數值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8C3484">
            <w:r w:rsidRPr="008C3484">
              <w:rPr>
                <w:rFonts w:hint="eastAsia"/>
              </w:rPr>
              <w:t>演講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簡報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模式切換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劇院模式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/>
        </w:tc>
        <w:tc>
          <w:tcPr>
            <w:tcW w:w="2801" w:type="dxa"/>
          </w:tcPr>
          <w:p w:rsidR="008C3484" w:rsidRP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8C3484" w:rsidRDefault="008C3484" w:rsidP="00A732E8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Pr="00A61C23" w:rsidRDefault="008C3484" w:rsidP="00A732E8"/>
        </w:tc>
        <w:tc>
          <w:tcPr>
            <w:tcW w:w="2801" w:type="dxa"/>
          </w:tcPr>
          <w:p w:rsidR="008C3484" w:rsidRDefault="008C3484" w:rsidP="00A732E8"/>
        </w:tc>
        <w:tc>
          <w:tcPr>
            <w:tcW w:w="2872" w:type="dxa"/>
          </w:tcPr>
          <w:p w:rsidR="008C3484" w:rsidRDefault="008C3484" w:rsidP="00A732E8"/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3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4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5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6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影音音源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7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Default="008C3484" w:rsidP="00A732E8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8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9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0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1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2</w:t>
            </w:r>
          </w:p>
        </w:tc>
      </w:tr>
      <w:tr w:rsidR="008C3484" w:rsidTr="008C3484">
        <w:tc>
          <w:tcPr>
            <w:tcW w:w="2849" w:type="dxa"/>
          </w:tcPr>
          <w:p w:rsidR="008C3484" w:rsidRDefault="008C3484" w:rsidP="00A732E8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8C3484" w:rsidRPr="008C3484" w:rsidRDefault="008C3484" w:rsidP="00A732E8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8C3484" w:rsidRDefault="008C3484" w:rsidP="00A732E8">
            <w:r>
              <w:rPr>
                <w:rFonts w:hint="eastAsia"/>
              </w:rPr>
              <w:t>13</w:t>
            </w:r>
          </w:p>
        </w:tc>
      </w:tr>
      <w:tr w:rsidR="00A86429" w:rsidTr="008C3484">
        <w:tc>
          <w:tcPr>
            <w:tcW w:w="2849" w:type="dxa"/>
          </w:tcPr>
          <w:p w:rsidR="00A86429" w:rsidRDefault="00A86429" w:rsidP="00A732E8"/>
        </w:tc>
        <w:tc>
          <w:tcPr>
            <w:tcW w:w="2801" w:type="dxa"/>
          </w:tcPr>
          <w:p w:rsidR="00A86429" w:rsidRPr="008C3484" w:rsidRDefault="00A86429" w:rsidP="00A732E8"/>
        </w:tc>
        <w:tc>
          <w:tcPr>
            <w:tcW w:w="2872" w:type="dxa"/>
          </w:tcPr>
          <w:p w:rsidR="00A86429" w:rsidRDefault="00A86429" w:rsidP="00A732E8"/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1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後方筒燈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2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3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講台間照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4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A86429">
              <w:rPr>
                <w:rFonts w:hint="eastAsia"/>
              </w:rPr>
              <w:t>後方間照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5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A86429">
              <w:rPr>
                <w:rFonts w:hint="eastAsia"/>
              </w:rPr>
              <w:t>講台筒燈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6</w:t>
            </w:r>
          </w:p>
        </w:tc>
      </w:tr>
      <w:tr w:rsidR="00934DC6" w:rsidTr="008C3484">
        <w:tc>
          <w:tcPr>
            <w:tcW w:w="2849" w:type="dxa"/>
          </w:tcPr>
          <w:p w:rsidR="00934DC6" w:rsidRDefault="00934DC6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934DC6" w:rsidRPr="008C3484" w:rsidRDefault="00934DC6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934DC6" w:rsidRDefault="00934DC6" w:rsidP="00A732E8">
            <w:r>
              <w:rPr>
                <w:rFonts w:hint="eastAsia"/>
              </w:rPr>
              <w:t>7</w:t>
            </w:r>
          </w:p>
        </w:tc>
      </w:tr>
      <w:tr w:rsidR="00B36812" w:rsidTr="008C3484">
        <w:tc>
          <w:tcPr>
            <w:tcW w:w="2849" w:type="dxa"/>
          </w:tcPr>
          <w:p w:rsidR="00B36812" w:rsidRDefault="00B36812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B36812" w:rsidRPr="008C3484" w:rsidRDefault="00B36812" w:rsidP="00A732E8">
            <w:r w:rsidRPr="00A86429">
              <w:rPr>
                <w:rFonts w:hint="eastAsia"/>
              </w:rPr>
              <w:t>簡報燈光</w:t>
            </w:r>
          </w:p>
        </w:tc>
        <w:tc>
          <w:tcPr>
            <w:tcW w:w="2872" w:type="dxa"/>
          </w:tcPr>
          <w:p w:rsidR="00B36812" w:rsidRDefault="00B36812" w:rsidP="00A732E8">
            <w:r>
              <w:rPr>
                <w:rFonts w:hint="eastAsia"/>
              </w:rPr>
              <w:t>8</w:t>
            </w:r>
          </w:p>
        </w:tc>
      </w:tr>
      <w:tr w:rsidR="00B36812" w:rsidTr="008C3484">
        <w:tc>
          <w:tcPr>
            <w:tcW w:w="2849" w:type="dxa"/>
          </w:tcPr>
          <w:p w:rsidR="00B36812" w:rsidRDefault="00B36812" w:rsidP="00A732E8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B36812" w:rsidRPr="008C3484" w:rsidRDefault="00B36812" w:rsidP="00A732E8">
            <w:r>
              <w:rPr>
                <w:rFonts w:hint="eastAsia"/>
              </w:rPr>
              <w:t>全部</w:t>
            </w:r>
            <w:r w:rsidRPr="00A86429">
              <w:rPr>
                <w:rFonts w:hint="eastAsia"/>
              </w:rPr>
              <w:t>燈光</w:t>
            </w:r>
          </w:p>
        </w:tc>
        <w:tc>
          <w:tcPr>
            <w:tcW w:w="2872" w:type="dxa"/>
          </w:tcPr>
          <w:p w:rsidR="00B36812" w:rsidRDefault="00B36812" w:rsidP="00A732E8">
            <w:r>
              <w:rPr>
                <w:rFonts w:hint="eastAsia"/>
              </w:rPr>
              <w:t>99</w:t>
            </w:r>
          </w:p>
        </w:tc>
      </w:tr>
    </w:tbl>
    <w:p w:rsidR="008C3484" w:rsidRDefault="008C3484" w:rsidP="00F743D8"/>
    <w:p w:rsidR="008C3484" w:rsidRDefault="008C3484" w:rsidP="00F743D8"/>
    <w:p w:rsidR="008C3484" w:rsidRDefault="008C3484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F93600" w:rsidTr="00A732E8">
        <w:tc>
          <w:tcPr>
            <w:tcW w:w="8362" w:type="dxa"/>
            <w:gridSpan w:val="2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lastRenderedPageBreak/>
              <w:t>control</w:t>
            </w:r>
          </w:p>
        </w:tc>
      </w:tr>
      <w:tr w:rsidR="00F93600" w:rsidTr="00A732E8"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F93600" w:rsidRDefault="00F93600" w:rsidP="00A732E8">
            <w:r>
              <w:rPr>
                <w:rFonts w:hint="eastAsia"/>
              </w:rPr>
              <w:t>數值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1</w:t>
            </w:r>
          </w:p>
        </w:tc>
      </w:tr>
      <w:tr w:rsidR="00F93600" w:rsidTr="00A732E8">
        <w:tc>
          <w:tcPr>
            <w:tcW w:w="4181" w:type="dxa"/>
          </w:tcPr>
          <w:p w:rsidR="00F93600" w:rsidRDefault="008C3484" w:rsidP="00A732E8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2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3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Unmute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4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Up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5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Down(</w:t>
            </w:r>
            <w:r>
              <w:rPr>
                <w:rFonts w:hint="eastAsia"/>
              </w:rPr>
              <w:t>可能代表聲音、銀幕、窗簾等</w:t>
            </w:r>
            <w:r>
              <w:rPr>
                <w:rFonts w:hint="eastAsia"/>
              </w:rPr>
              <w:t>)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6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Project_HDMI</w:t>
            </w:r>
          </w:p>
        </w:tc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7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rPr>
                <w:rFonts w:hint="eastAsia"/>
              </w:rPr>
              <w:t>Project_VGA</w:t>
            </w:r>
          </w:p>
        </w:tc>
        <w:tc>
          <w:tcPr>
            <w:tcW w:w="4181" w:type="dxa"/>
          </w:tcPr>
          <w:p w:rsidR="00F93600" w:rsidRPr="00A732E8" w:rsidRDefault="00F93600" w:rsidP="00A732E8">
            <w:r w:rsidRPr="00A732E8">
              <w:rPr>
                <w:rFonts w:hint="eastAsia"/>
              </w:rPr>
              <w:t>8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/>
        </w:tc>
        <w:tc>
          <w:tcPr>
            <w:tcW w:w="4181" w:type="dxa"/>
          </w:tcPr>
          <w:p w:rsidR="00F93600" w:rsidRDefault="00F93600" w:rsidP="00A732E8"/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9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0</w:t>
            </w:r>
          </w:p>
        </w:tc>
      </w:tr>
      <w:tr w:rsidR="00F93600" w:rsidTr="00A732E8">
        <w:tc>
          <w:tcPr>
            <w:tcW w:w="4181" w:type="dxa"/>
          </w:tcPr>
          <w:p w:rsidR="00F93600" w:rsidRDefault="00F93600" w:rsidP="00A732E8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F93600" w:rsidRDefault="000A4E89" w:rsidP="00A732E8">
            <w:r>
              <w:rPr>
                <w:rFonts w:hint="eastAsia"/>
              </w:rPr>
              <w:t>11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2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3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4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5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>
            <w:r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6</w:t>
            </w:r>
          </w:p>
        </w:tc>
      </w:tr>
      <w:tr w:rsidR="000A4E89" w:rsidTr="00A732E8">
        <w:tc>
          <w:tcPr>
            <w:tcW w:w="4181" w:type="dxa"/>
          </w:tcPr>
          <w:p w:rsidR="000A4E89" w:rsidRDefault="000A4E89" w:rsidP="00A732E8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PE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LAY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1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STO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AUS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NEX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P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FORWARD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EVIEW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UP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6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DOWN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7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LEF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8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RIGHT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29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O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0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BACK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1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2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TOPMENU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3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BD_HOM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4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BD_SUBTITLE</w:t>
            </w:r>
          </w:p>
        </w:tc>
        <w:tc>
          <w:tcPr>
            <w:tcW w:w="4181" w:type="dxa"/>
          </w:tcPr>
          <w:p w:rsidR="000A4E89" w:rsidRDefault="000A4E89" w:rsidP="00A732E8">
            <w:r>
              <w:rPr>
                <w:rFonts w:hint="eastAsia"/>
              </w:rPr>
              <w:t>35</w:t>
            </w:r>
          </w:p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  <w:vAlign w:val="center"/>
          </w:tcPr>
          <w:p w:rsidR="000A4E89" w:rsidRDefault="000A4E8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  <w:tr w:rsidR="000A4E89" w:rsidTr="00A732E8">
        <w:tc>
          <w:tcPr>
            <w:tcW w:w="4181" w:type="dxa"/>
          </w:tcPr>
          <w:p w:rsidR="000A4E89" w:rsidRDefault="000A4E89" w:rsidP="00F93600"/>
        </w:tc>
        <w:tc>
          <w:tcPr>
            <w:tcW w:w="4181" w:type="dxa"/>
          </w:tcPr>
          <w:p w:rsidR="000A4E89" w:rsidRDefault="000A4E89" w:rsidP="00A732E8"/>
        </w:tc>
      </w:tr>
    </w:tbl>
    <w:p w:rsidR="00F93600" w:rsidRDefault="00F93600" w:rsidP="00F743D8"/>
    <w:p w:rsidR="00F93600" w:rsidRDefault="00F93600" w:rsidP="00F743D8"/>
    <w:p w:rsidR="008C3484" w:rsidRDefault="008C3484" w:rsidP="00F743D8"/>
    <w:p w:rsidR="008C3484" w:rsidRDefault="008C3484" w:rsidP="00F743D8"/>
    <w:p w:rsidR="008C3484" w:rsidRDefault="008C3484" w:rsidP="00F743D8"/>
    <w:p w:rsidR="00F93600" w:rsidRDefault="00F93600" w:rsidP="00F743D8"/>
    <w:p w:rsidR="00F93600" w:rsidRDefault="00F93600" w:rsidP="00F743D8"/>
    <w:p w:rsidR="00F93600" w:rsidRDefault="00F93600" w:rsidP="00F743D8"/>
    <w:tbl>
      <w:tblPr>
        <w:tblStyle w:val="aa"/>
        <w:tblW w:w="0" w:type="auto"/>
        <w:tblLook w:val="04A0"/>
      </w:tblPr>
      <w:tblGrid>
        <w:gridCol w:w="2430"/>
        <w:gridCol w:w="3630"/>
        <w:gridCol w:w="2462"/>
      </w:tblGrid>
      <w:tr w:rsidR="00316D69" w:rsidRPr="0095268C" w:rsidTr="00A732E8">
        <w:tc>
          <w:tcPr>
            <w:tcW w:w="24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中文名稱</w:t>
            </w:r>
          </w:p>
        </w:tc>
        <w:tc>
          <w:tcPr>
            <w:tcW w:w="3630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Control Command</w:t>
            </w:r>
          </w:p>
        </w:tc>
        <w:tc>
          <w:tcPr>
            <w:tcW w:w="2462" w:type="dxa"/>
            <w:shd w:val="clear" w:color="auto" w:fill="BFBFBF" w:themeFill="background1" w:themeFillShade="BF"/>
          </w:tcPr>
          <w:p w:rsidR="00316D69" w:rsidRPr="0095268C" w:rsidRDefault="00316D69" w:rsidP="00F743D8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開啟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N</w:t>
            </w:r>
          </w:p>
        </w:tc>
        <w:tc>
          <w:tcPr>
            <w:tcW w:w="2462" w:type="dxa"/>
          </w:tcPr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1</w:t>
            </w:r>
          </w:p>
          <w:p w:rsidR="00316D69" w:rsidRPr="0095268C" w:rsidRDefault="00316D69" w:rsidP="0095268C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關閉系統電源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YSTEM_OFF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演講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SPEECH</w:t>
            </w:r>
          </w:p>
        </w:tc>
        <w:tc>
          <w:tcPr>
            <w:tcW w:w="2462" w:type="dxa"/>
          </w:tcPr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316D69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簡報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BRIEF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劇院模式</w:t>
            </w:r>
          </w:p>
        </w:tc>
        <w:tc>
          <w:tcPr>
            <w:tcW w:w="3630" w:type="dxa"/>
            <w:vAlign w:val="center"/>
          </w:tcPr>
          <w:p w:rsidR="00316D69" w:rsidRPr="0095268C" w:rsidRDefault="00316D69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ODE_CINEMA</w:t>
            </w:r>
          </w:p>
        </w:tc>
        <w:tc>
          <w:tcPr>
            <w:tcW w:w="2462" w:type="dxa"/>
          </w:tcPr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1A591A"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 </w:t>
            </w:r>
            <w:r w:rsidR="001A591A" w:rsidRPr="0095268C">
              <w:rPr>
                <w:rFonts w:hint="eastAsia"/>
                <w:szCs w:val="24"/>
              </w:rPr>
              <w:t>0</w:t>
            </w:r>
          </w:p>
          <w:p w:rsidR="00316D69" w:rsidRPr="0095268C" w:rsidRDefault="00316D69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1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9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視訊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2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0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1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3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1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>HDMI2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4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2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DVD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5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3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6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6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4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</w:t>
            </w:r>
            <w:r w:rsidRPr="0095268C">
              <w:rPr>
                <w:rFonts w:hint="eastAsia"/>
                <w:color w:val="000000"/>
                <w:szCs w:val="24"/>
              </w:rPr>
              <w:t>講台牆壁外接插座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7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5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532731" w:rsidRPr="0095268C" w:rsidTr="00A732E8">
        <w:tc>
          <w:tcPr>
            <w:tcW w:w="24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像切換</w:t>
            </w:r>
            <w:r w:rsidRPr="0095268C">
              <w:rPr>
                <w:rFonts w:hint="eastAsia"/>
                <w:color w:val="000000"/>
                <w:szCs w:val="24"/>
              </w:rPr>
              <w:t>:input8</w:t>
            </w:r>
          </w:p>
        </w:tc>
        <w:tc>
          <w:tcPr>
            <w:tcW w:w="3630" w:type="dxa"/>
            <w:vAlign w:val="center"/>
          </w:tcPr>
          <w:p w:rsidR="00532731" w:rsidRPr="0095268C" w:rsidRDefault="0053273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MATRIX_INPUT8</w:t>
            </w:r>
          </w:p>
        </w:tc>
        <w:tc>
          <w:tcPr>
            <w:tcW w:w="2462" w:type="dxa"/>
          </w:tcPr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6</w:t>
            </w:r>
          </w:p>
          <w:p w:rsidR="00532731" w:rsidRPr="0095268C" w:rsidRDefault="00532731" w:rsidP="0053273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316D69" w:rsidRPr="0095268C" w:rsidTr="00A732E8">
        <w:tc>
          <w:tcPr>
            <w:tcW w:w="24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316D69" w:rsidRPr="0095268C" w:rsidRDefault="00316D69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左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左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LEF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中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CENTER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開啟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關閉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OFF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HDMI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HDMI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7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</w:t>
            </w:r>
            <w:r w:rsidRPr="0095268C">
              <w:rPr>
                <w:rFonts w:hint="eastAsia"/>
                <w:color w:val="000000"/>
                <w:szCs w:val="24"/>
              </w:rPr>
              <w:t>VGA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VGA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8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黑畫面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投影機黑畫面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PROJ_UNMUTE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右電動銀幕上升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UP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右電動銀幕下降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SCREEN_DOWN_RIGHT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 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紅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3630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黃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2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藍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3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無線</w:t>
            </w:r>
            <w:r w:rsidRPr="0095268C">
              <w:rPr>
                <w:rFonts w:hint="eastAsia"/>
                <w:color w:val="000000"/>
                <w:szCs w:val="24"/>
              </w:rPr>
              <w:t>Mic(</w:t>
            </w:r>
            <w:r w:rsidRPr="0095268C">
              <w:rPr>
                <w:rFonts w:hint="eastAsia"/>
                <w:color w:val="000000"/>
                <w:szCs w:val="24"/>
              </w:rPr>
              <w:t>綠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4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1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5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面板</w:t>
            </w:r>
            <w:r w:rsidRPr="0095268C">
              <w:rPr>
                <w:rFonts w:hint="eastAsia"/>
                <w:color w:val="000000"/>
                <w:szCs w:val="24"/>
              </w:rPr>
              <w:t xml:space="preserve">Mic2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6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影音音源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7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中控室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9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UP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VOL_DOWN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入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INPUT10_UNMUTE</w:t>
            </w:r>
          </w:p>
        </w:tc>
        <w:tc>
          <w:tcPr>
            <w:tcW w:w="2462" w:type="dxa"/>
          </w:tcPr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A732E8" w:rsidRPr="0095268C" w:rsidRDefault="00A732E8" w:rsidP="00A732E8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主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1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95268C" w:rsidRDefault="00B36812" w:rsidP="00A732E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吸頂喇叭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2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導播台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3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增加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UP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音量減少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VOL_DOW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視訊輸出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靜音取消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OUTPUT6_UNMUTE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4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A732E8" w:rsidRPr="0095268C" w:rsidTr="00A732E8">
        <w:tc>
          <w:tcPr>
            <w:tcW w:w="24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A732E8" w:rsidRPr="0095268C" w:rsidRDefault="00A732E8">
            <w:pPr>
              <w:rPr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A732E8" w:rsidRPr="0095268C" w:rsidRDefault="00A732E8" w:rsidP="00F743D8">
            <w:pPr>
              <w:rPr>
                <w:szCs w:val="24"/>
              </w:rPr>
            </w:pP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上升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UP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5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窗簾下降</w:t>
            </w: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CURTAIN_DOW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6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1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後方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2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N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3_OFF</w:t>
            </w:r>
          </w:p>
        </w:tc>
        <w:tc>
          <w:tcPr>
            <w:tcW w:w="2462" w:type="dxa"/>
          </w:tcPr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="00934DC6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B36812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4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後方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後方間照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5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934DC6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講台筒燈</w:t>
            </w:r>
            <w:r w:rsidRPr="0095268C">
              <w:rPr>
                <w:rFonts w:hint="eastAsia"/>
                <w:color w:val="000000"/>
                <w:szCs w:val="24"/>
              </w:rPr>
              <w:t xml:space="preserve">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6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中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開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7_ON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A732E8">
        <w:tc>
          <w:tcPr>
            <w:tcW w:w="24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白板燈</w:t>
            </w:r>
            <w:r w:rsidRPr="0095268C">
              <w:rPr>
                <w:rFonts w:hint="eastAsia"/>
                <w:color w:val="000000"/>
                <w:szCs w:val="24"/>
              </w:rPr>
              <w:t>(</w:t>
            </w:r>
            <w:r w:rsidRPr="0095268C">
              <w:rPr>
                <w:rFonts w:hint="eastAsia"/>
                <w:color w:val="000000"/>
                <w:szCs w:val="24"/>
              </w:rPr>
              <w:t>中</w:t>
            </w:r>
            <w:r w:rsidRPr="0095268C">
              <w:rPr>
                <w:rFonts w:hint="eastAsia"/>
                <w:color w:val="000000"/>
                <w:szCs w:val="24"/>
              </w:rPr>
              <w:t xml:space="preserve">) </w:t>
            </w:r>
            <w:r w:rsidRPr="0095268C">
              <w:rPr>
                <w:rFonts w:hint="eastAsia"/>
                <w:color w:val="000000"/>
                <w:szCs w:val="24"/>
              </w:rPr>
              <w:t>關</w:t>
            </w:r>
          </w:p>
        </w:tc>
        <w:tc>
          <w:tcPr>
            <w:tcW w:w="3630" w:type="dxa"/>
            <w:vAlign w:val="center"/>
          </w:tcPr>
          <w:p w:rsidR="00934DC6" w:rsidRPr="0095268C" w:rsidRDefault="00934DC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7_OFF</w:t>
            </w:r>
          </w:p>
        </w:tc>
        <w:tc>
          <w:tcPr>
            <w:tcW w:w="2462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燈光全開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N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燈光全關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ALL_OFF</w:t>
            </w:r>
          </w:p>
        </w:tc>
        <w:tc>
          <w:tcPr>
            <w:tcW w:w="2462" w:type="dxa"/>
          </w:tcPr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99</w:t>
            </w:r>
            <w:r w:rsidRPr="0095268C">
              <w:rPr>
                <w:szCs w:val="24"/>
              </w:rPr>
              <w:t>,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</w:t>
            </w:r>
          </w:p>
          <w:p w:rsidR="00B36812" w:rsidRPr="0095268C" w:rsidRDefault="00B36812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簡報燈光</w:t>
            </w:r>
          </w:p>
        </w:tc>
        <w:tc>
          <w:tcPr>
            <w:tcW w:w="3630" w:type="dxa"/>
            <w:vAlign w:val="center"/>
          </w:tcPr>
          <w:p w:rsidR="00B36812" w:rsidRPr="0095268C" w:rsidRDefault="00B36812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LIGHT_BRIEF</w:t>
            </w:r>
          </w:p>
        </w:tc>
        <w:tc>
          <w:tcPr>
            <w:tcW w:w="2462" w:type="dxa"/>
          </w:tcPr>
          <w:p w:rsidR="00B36812" w:rsidRPr="0095268C" w:rsidRDefault="00B36812" w:rsidP="00F743D8">
            <w:pPr>
              <w:rPr>
                <w:szCs w:val="24"/>
              </w:rPr>
            </w:pPr>
            <w:r w:rsidRPr="0095268C">
              <w:rPr>
                <w:rFonts w:hint="eastAsia"/>
                <w:szCs w:val="24"/>
              </w:rPr>
              <w:t>??</w:t>
            </w:r>
          </w:p>
        </w:tc>
      </w:tr>
      <w:tr w:rsidR="00B36812" w:rsidRPr="0095268C" w:rsidTr="00A732E8">
        <w:tc>
          <w:tcPr>
            <w:tcW w:w="24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630" w:type="dxa"/>
            <w:vAlign w:val="center"/>
          </w:tcPr>
          <w:p w:rsidR="00B36812" w:rsidRPr="0095268C" w:rsidRDefault="00B36812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2462" w:type="dxa"/>
          </w:tcPr>
          <w:p w:rsidR="00B36812" w:rsidRPr="0095268C" w:rsidRDefault="00B36812" w:rsidP="00F743D8">
            <w:pPr>
              <w:rPr>
                <w:szCs w:val="24"/>
              </w:rPr>
            </w:pPr>
          </w:p>
        </w:tc>
      </w:tr>
      <w:tr w:rsidR="00EC3A08" w:rsidRPr="0095268C" w:rsidTr="00A732E8">
        <w:tc>
          <w:tcPr>
            <w:tcW w:w="2430" w:type="dxa"/>
            <w:vAlign w:val="center"/>
          </w:tcPr>
          <w:p w:rsidR="00EC3A08" w:rsidRPr="0095268C" w:rsidRDefault="00EC3A0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電源開關</w:t>
            </w:r>
          </w:p>
        </w:tc>
        <w:tc>
          <w:tcPr>
            <w:tcW w:w="3630" w:type="dxa"/>
            <w:vAlign w:val="center"/>
          </w:tcPr>
          <w:p w:rsidR="00EC3A08" w:rsidRPr="0095268C" w:rsidRDefault="00EC3A08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OWER</w:t>
            </w:r>
          </w:p>
        </w:tc>
        <w:tc>
          <w:tcPr>
            <w:tcW w:w="2462" w:type="dxa"/>
          </w:tcPr>
          <w:p w:rsidR="00EC3A08" w:rsidRPr="0095268C" w:rsidRDefault="00AE26D7" w:rsidP="00EC3A08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??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退片按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PE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開始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LAY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1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停止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TO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暫停播放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AUS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|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NEX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|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P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gt;&g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FORWARD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&lt;&lt;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EVIEW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control":</w:t>
            </w:r>
            <w:r w:rsidRPr="0095268C">
              <w:rPr>
                <w:rFonts w:hint="eastAsia"/>
                <w:szCs w:val="24"/>
              </w:rPr>
              <w:t>2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上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UP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6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下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DOWN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7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左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LEF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8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右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RIGHT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29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>DVD OK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O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0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返回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BACK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1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2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主選單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TOPMENU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3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lastRenderedPageBreak/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首頁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HOM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4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5268C" w:rsidRPr="0095268C" w:rsidTr="00A732E8">
        <w:tc>
          <w:tcPr>
            <w:tcW w:w="24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藍光</w:t>
            </w:r>
            <w:r w:rsidRPr="0095268C">
              <w:rPr>
                <w:rFonts w:hint="eastAsia"/>
                <w:color w:val="000000"/>
                <w:szCs w:val="24"/>
              </w:rPr>
              <w:t xml:space="preserve">DVD </w:t>
            </w:r>
            <w:r w:rsidRPr="0095268C">
              <w:rPr>
                <w:rFonts w:hint="eastAsia"/>
                <w:color w:val="000000"/>
                <w:szCs w:val="24"/>
              </w:rPr>
              <w:t>字幕</w:t>
            </w:r>
          </w:p>
        </w:tc>
        <w:tc>
          <w:tcPr>
            <w:tcW w:w="3630" w:type="dxa"/>
            <w:vAlign w:val="center"/>
          </w:tcPr>
          <w:p w:rsidR="0095268C" w:rsidRPr="0095268C" w:rsidRDefault="0095268C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95268C">
              <w:rPr>
                <w:rFonts w:hint="eastAsia"/>
                <w:color w:val="000000"/>
                <w:szCs w:val="24"/>
              </w:rPr>
              <w:t>CTL_BD_SUBTITLE</w:t>
            </w:r>
          </w:p>
        </w:tc>
        <w:tc>
          <w:tcPr>
            <w:tcW w:w="2462" w:type="dxa"/>
          </w:tcPr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Pr="0095268C"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 w:rsidRPr="0095268C"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control":</w:t>
            </w:r>
            <w:r w:rsidRPr="0095268C">
              <w:rPr>
                <w:rFonts w:hint="eastAsia"/>
                <w:szCs w:val="24"/>
              </w:rPr>
              <w:t>35</w:t>
            </w:r>
          </w:p>
          <w:p w:rsidR="0095268C" w:rsidRPr="0095268C" w:rsidRDefault="0095268C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316D69" w:rsidRDefault="00316D69" w:rsidP="00F743D8"/>
    <w:p w:rsidR="00316D69" w:rsidRDefault="00316D69" w:rsidP="00F743D8"/>
    <w:p w:rsidR="00F743D8" w:rsidRDefault="00F743D8" w:rsidP="00F743D8"/>
    <w:p w:rsidR="00F743D8" w:rsidRDefault="00F743D8" w:rsidP="00F743D8">
      <w:pPr>
        <w:pStyle w:val="3"/>
      </w:pPr>
      <w:bookmarkStart w:id="79" w:name="_Ref464129603"/>
      <w:bookmarkStart w:id="80" w:name="_Toc464203069"/>
      <w:r>
        <w:rPr>
          <w:rFonts w:hint="eastAsia"/>
        </w:rPr>
        <w:t>AMX Status Command</w:t>
      </w:r>
      <w:r w:rsidRPr="00F743D8">
        <w:rPr>
          <w:rFonts w:hint="eastAsia"/>
        </w:rPr>
        <w:t xml:space="preserve"> </w:t>
      </w:r>
      <w:r>
        <w:rPr>
          <w:rFonts w:hint="eastAsia"/>
        </w:rPr>
        <w:t>Type</w:t>
      </w:r>
      <w:bookmarkEnd w:id="79"/>
      <w:bookmarkEnd w:id="80"/>
    </w:p>
    <w:p w:rsidR="00F743D8" w:rsidRDefault="00E9343F" w:rsidP="00F743D8">
      <w:r>
        <w:t>R</w:t>
      </w:r>
      <w:r>
        <w:rPr>
          <w:rFonts w:hint="eastAsia"/>
        </w:rPr>
        <w:t>equest:</w:t>
      </w:r>
    </w:p>
    <w:p w:rsidR="00E9343F" w:rsidRDefault="00E9343F" w:rsidP="00F743D8">
      <w:r>
        <w:rPr>
          <w:rFonts w:hint="eastAsia"/>
        </w:rPr>
        <w:t>{</w:t>
      </w:r>
    </w:p>
    <w:p w:rsidR="00E9343F" w:rsidRDefault="00E9343F" w:rsidP="00F743D8">
      <w:r>
        <w:t>“</w:t>
      </w:r>
      <w:r>
        <w:rPr>
          <w:rFonts w:hint="eastAsia"/>
        </w:rPr>
        <w:t>fu</w:t>
      </w:r>
      <w:r w:rsidR="00BD38A1">
        <w:rPr>
          <w:rFonts w:hint="eastAsia"/>
        </w:rPr>
        <w:t>nction</w:t>
      </w:r>
      <w:r>
        <w:t>”</w:t>
      </w:r>
      <w:r w:rsidR="00BD38A1">
        <w:rPr>
          <w:rFonts w:hint="eastAsia"/>
        </w:rPr>
        <w:t>:1,</w:t>
      </w:r>
    </w:p>
    <w:p w:rsidR="00BD38A1" w:rsidRDefault="00BD38A1" w:rsidP="00F743D8">
      <w:r>
        <w:t>“</w:t>
      </w:r>
      <w:r>
        <w:rPr>
          <w:rFonts w:hint="eastAsia"/>
        </w:rPr>
        <w:t>device</w:t>
      </w:r>
      <w:r>
        <w:t>”</w:t>
      </w:r>
      <w:r>
        <w:rPr>
          <w:rFonts w:hint="eastAsia"/>
        </w:rPr>
        <w:t>:0</w:t>
      </w:r>
      <w:r w:rsidR="008453F6">
        <w:rPr>
          <w:rFonts w:hint="eastAsia"/>
        </w:rPr>
        <w:t>,</w:t>
      </w:r>
    </w:p>
    <w:p w:rsidR="008453F6" w:rsidRDefault="008453F6" w:rsidP="00F743D8">
      <w:r>
        <w:t>“</w:t>
      </w:r>
      <w:r>
        <w:rPr>
          <w:rFonts w:hint="eastAsia"/>
        </w:rPr>
        <w:t>request-status</w:t>
      </w:r>
      <w:r>
        <w:t>”</w:t>
      </w:r>
      <w:r>
        <w:rPr>
          <w:rFonts w:hint="eastAsia"/>
        </w:rPr>
        <w:t>:1</w:t>
      </w:r>
    </w:p>
    <w:p w:rsidR="00E9343F" w:rsidRDefault="00E9343F" w:rsidP="00F743D8"/>
    <w:p w:rsidR="00E9343F" w:rsidRDefault="00E9343F" w:rsidP="00F743D8">
      <w:r>
        <w:rPr>
          <w:rFonts w:hint="eastAsia"/>
        </w:rPr>
        <w:t>}</w:t>
      </w:r>
    </w:p>
    <w:p w:rsidR="001077BA" w:rsidRDefault="001077BA" w:rsidP="00F743D8">
      <w:r>
        <w:rPr>
          <w:rFonts w:hint="eastAsia"/>
        </w:rPr>
        <w:t>Response</w:t>
      </w:r>
    </w:p>
    <w:p w:rsidR="001077BA" w:rsidRDefault="001077BA" w:rsidP="00F743D8">
      <w:r>
        <w:rPr>
          <w:rFonts w:hint="eastAsia"/>
        </w:rPr>
        <w:t>{</w:t>
      </w:r>
    </w:p>
    <w:p w:rsidR="001077BA" w:rsidRDefault="001077BA" w:rsidP="00F743D8">
      <w:r>
        <w:rPr>
          <w:rFonts w:hint="eastAsia"/>
        </w:rPr>
        <w:tab/>
      </w:r>
      <w:r>
        <w:t>“</w:t>
      </w:r>
      <w:r>
        <w:rPr>
          <w:rFonts w:hint="eastAsia"/>
        </w:rPr>
        <w:t>function</w:t>
      </w:r>
      <w:r>
        <w:t>”</w:t>
      </w:r>
      <w:r>
        <w:rPr>
          <w:rFonts w:hint="eastAsia"/>
        </w:rPr>
        <w:t>:1,</w:t>
      </w:r>
    </w:p>
    <w:p w:rsidR="001077BA" w:rsidRDefault="001077BA" w:rsidP="001077BA">
      <w:pPr>
        <w:ind w:firstLineChars="200" w:firstLine="480"/>
      </w:pPr>
      <w:r>
        <w:t>“</w:t>
      </w:r>
      <w:r>
        <w:rPr>
          <w:rFonts w:hint="eastAsia"/>
        </w:rPr>
        <w:t>device</w:t>
      </w:r>
      <w:r>
        <w:t>”</w:t>
      </w:r>
      <w:r>
        <w:rPr>
          <w:rFonts w:hint="eastAsia"/>
        </w:rPr>
        <w:t>:0,</w:t>
      </w:r>
    </w:p>
    <w:p w:rsidR="001077BA" w:rsidRPr="001077BA" w:rsidRDefault="001077BA" w:rsidP="001077BA">
      <w:pPr>
        <w:ind w:firstLineChars="200" w:firstLine="480"/>
      </w:pPr>
      <w:r>
        <w:t>“</w:t>
      </w:r>
      <w:r>
        <w:rPr>
          <w:rFonts w:hint="eastAsia"/>
        </w:rPr>
        <w:t>status</w:t>
      </w:r>
      <w:r>
        <w:t>”</w:t>
      </w:r>
      <w:r>
        <w:rPr>
          <w:rFonts w:hint="eastAsia"/>
        </w:rPr>
        <w:t>:1</w:t>
      </w:r>
    </w:p>
    <w:p w:rsidR="001077BA" w:rsidRDefault="001077BA" w:rsidP="00F743D8">
      <w:r>
        <w:rPr>
          <w:rFonts w:hint="eastAsia"/>
        </w:rPr>
        <w:t>}</w:t>
      </w:r>
    </w:p>
    <w:p w:rsidR="001077BA" w:rsidRDefault="001077BA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BD38A1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function</w:t>
            </w:r>
          </w:p>
        </w:tc>
      </w:tr>
      <w:tr w:rsidR="00BD38A1" w:rsidTr="00934DC6"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BD38A1" w:rsidRDefault="00BD38A1" w:rsidP="00934DC6">
            <w:r>
              <w:rPr>
                <w:rFonts w:hint="eastAsia"/>
              </w:rPr>
              <w:t>數值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系統電源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1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lastRenderedPageBreak/>
              <w:t>模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2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影像切換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3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4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音量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5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 w:rsidRPr="00A61C23">
              <w:rPr>
                <w:rFonts w:hint="eastAsia"/>
              </w:rPr>
              <w:t>窗簾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6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燈光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7</w:t>
            </w:r>
          </w:p>
        </w:tc>
      </w:tr>
      <w:tr w:rsidR="00BD38A1" w:rsidTr="00934DC6"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藍光</w:t>
            </w:r>
            <w:r>
              <w:rPr>
                <w:rFonts w:hint="eastAsia"/>
              </w:rPr>
              <w:t>DVD</w:t>
            </w:r>
          </w:p>
        </w:tc>
        <w:tc>
          <w:tcPr>
            <w:tcW w:w="4181" w:type="dxa"/>
          </w:tcPr>
          <w:p w:rsidR="00BD38A1" w:rsidRDefault="00BD38A1" w:rsidP="00934DC6">
            <w:r>
              <w:rPr>
                <w:rFonts w:hint="eastAsia"/>
              </w:rPr>
              <w:t>8</w:t>
            </w:r>
          </w:p>
        </w:tc>
      </w:tr>
    </w:tbl>
    <w:p w:rsidR="00F743D8" w:rsidRDefault="00F743D8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2849"/>
        <w:gridCol w:w="2801"/>
        <w:gridCol w:w="2872"/>
      </w:tblGrid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function</w:t>
            </w:r>
          </w:p>
        </w:tc>
        <w:tc>
          <w:tcPr>
            <w:tcW w:w="5673" w:type="dxa"/>
            <w:gridSpan w:val="2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  <w:color w:val="FF0000"/>
              </w:rPr>
            </w:pPr>
            <w:r w:rsidRPr="00C64FF6">
              <w:rPr>
                <w:rFonts w:hint="eastAsia"/>
                <w:b/>
                <w:color w:val="FF0000"/>
              </w:rPr>
              <w:t>device</w:t>
            </w:r>
          </w:p>
        </w:tc>
      </w:tr>
      <w:tr w:rsidR="001077BA" w:rsidTr="00934DC6">
        <w:tc>
          <w:tcPr>
            <w:tcW w:w="2849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01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名稱</w:t>
            </w:r>
          </w:p>
        </w:tc>
        <w:tc>
          <w:tcPr>
            <w:tcW w:w="2872" w:type="dxa"/>
            <w:shd w:val="clear" w:color="auto" w:fill="BFBFBF" w:themeFill="background1" w:themeFillShade="BF"/>
          </w:tcPr>
          <w:p w:rsidR="001077BA" w:rsidRPr="00C64FF6" w:rsidRDefault="001077BA" w:rsidP="00934DC6">
            <w:pPr>
              <w:rPr>
                <w:b/>
              </w:rPr>
            </w:pPr>
            <w:r w:rsidRPr="00C64FF6">
              <w:rPr>
                <w:rFonts w:hint="eastAsia"/>
                <w:b/>
              </w:rPr>
              <w:t>數值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左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 w:rsidRPr="00A61C23">
              <w:rPr>
                <w:rFonts w:hint="eastAsia"/>
              </w:rPr>
              <w:t>投影機</w:t>
            </w:r>
          </w:p>
        </w:tc>
        <w:tc>
          <w:tcPr>
            <w:tcW w:w="2801" w:type="dxa"/>
          </w:tcPr>
          <w:p w:rsidR="001077BA" w:rsidRDefault="001077BA" w:rsidP="00934DC6">
            <w:r>
              <w:rPr>
                <w:rFonts w:hint="eastAsia"/>
              </w:rPr>
              <w:t>右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Pr="00A61C23" w:rsidRDefault="001077BA" w:rsidP="00934DC6"/>
        </w:tc>
        <w:tc>
          <w:tcPr>
            <w:tcW w:w="2801" w:type="dxa"/>
          </w:tcPr>
          <w:p w:rsidR="001077BA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紅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黃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藍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無線</w:t>
            </w:r>
            <w:r w:rsidRPr="008C3484">
              <w:rPr>
                <w:rFonts w:hint="eastAsia"/>
              </w:rPr>
              <w:t>Mic(</w:t>
            </w:r>
            <w:r w:rsidRPr="008C3484">
              <w:rPr>
                <w:rFonts w:hint="eastAsia"/>
              </w:rPr>
              <w:t>綠</w:t>
            </w:r>
            <w:r w:rsidRPr="008C3484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1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面板</w:t>
            </w:r>
            <w:r w:rsidRPr="008C3484">
              <w:rPr>
                <w:rFonts w:hint="eastAsia"/>
              </w:rPr>
              <w:t>Mic2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影音音源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Default="001077BA" w:rsidP="00934DC6">
            <w:r w:rsidRPr="008C3484">
              <w:rPr>
                <w:rFonts w:hint="eastAsia"/>
              </w:rPr>
              <w:t>中控室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入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主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吸頂喇叭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導播台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音量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8C3484">
              <w:rPr>
                <w:rFonts w:hint="eastAsia"/>
              </w:rPr>
              <w:t>視訊輸出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/>
        </w:tc>
        <w:tc>
          <w:tcPr>
            <w:tcW w:w="2801" w:type="dxa"/>
          </w:tcPr>
          <w:p w:rsidR="001077BA" w:rsidRPr="008C3484" w:rsidRDefault="001077BA" w:rsidP="00934DC6"/>
        </w:tc>
        <w:tc>
          <w:tcPr>
            <w:tcW w:w="2872" w:type="dxa"/>
          </w:tcPr>
          <w:p w:rsidR="001077BA" w:rsidRDefault="001077BA" w:rsidP="00934DC6"/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右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後方筒燈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左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講台間照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A86429">
              <w:rPr>
                <w:rFonts w:hint="eastAsia"/>
              </w:rPr>
              <w:t>後方間照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5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077BA" w:rsidP="00934DC6">
            <w:r w:rsidRPr="00A86429">
              <w:rPr>
                <w:rFonts w:hint="eastAsia"/>
              </w:rPr>
              <w:t>講台筒燈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6</w:t>
            </w:r>
          </w:p>
        </w:tc>
      </w:tr>
      <w:tr w:rsidR="001077BA" w:rsidTr="00934DC6">
        <w:tc>
          <w:tcPr>
            <w:tcW w:w="2849" w:type="dxa"/>
          </w:tcPr>
          <w:p w:rsidR="001077BA" w:rsidRDefault="001077BA" w:rsidP="00934DC6">
            <w:r>
              <w:rPr>
                <w:rFonts w:hint="eastAsia"/>
              </w:rPr>
              <w:t>燈光</w:t>
            </w:r>
          </w:p>
        </w:tc>
        <w:tc>
          <w:tcPr>
            <w:tcW w:w="2801" w:type="dxa"/>
          </w:tcPr>
          <w:p w:rsidR="001077BA" w:rsidRPr="008C3484" w:rsidRDefault="0012734F" w:rsidP="00934DC6">
            <w:r w:rsidRPr="0012734F">
              <w:rPr>
                <w:rFonts w:hint="eastAsia"/>
              </w:rPr>
              <w:t>白板燈</w:t>
            </w:r>
            <w:r w:rsidRPr="0012734F">
              <w:rPr>
                <w:rFonts w:hint="eastAsia"/>
              </w:rPr>
              <w:t>(</w:t>
            </w:r>
            <w:r w:rsidRPr="0012734F">
              <w:rPr>
                <w:rFonts w:hint="eastAsia"/>
              </w:rPr>
              <w:t>中</w:t>
            </w:r>
            <w:r w:rsidRPr="0012734F">
              <w:rPr>
                <w:rFonts w:hint="eastAsia"/>
              </w:rPr>
              <w:t>)</w:t>
            </w:r>
          </w:p>
        </w:tc>
        <w:tc>
          <w:tcPr>
            <w:tcW w:w="2872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</w:tbl>
    <w:p w:rsidR="00A2269B" w:rsidRDefault="00A2269B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8453F6" w:rsidP="008453F6">
            <w:r>
              <w:rPr>
                <w:rFonts w:hint="eastAsia"/>
              </w:rPr>
              <w:t>r</w:t>
            </w:r>
            <w:r w:rsidR="001077BA">
              <w:rPr>
                <w:rFonts w:hint="eastAsia"/>
              </w:rPr>
              <w:t>equest</w:t>
            </w:r>
            <w:r>
              <w:rPr>
                <w:rFonts w:hint="eastAsia"/>
              </w:rPr>
              <w:t>-s</w:t>
            </w:r>
            <w:r w:rsidR="001077BA">
              <w:rPr>
                <w:rFonts w:hint="eastAsia"/>
              </w:rPr>
              <w:t>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P</w:t>
            </w:r>
            <w:r>
              <w:rPr>
                <w:rFonts w:hint="eastAsia"/>
              </w:rPr>
              <w:t>ower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Signal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8453F6" w:rsidP="00934DC6">
            <w:r>
              <w:t>M</w:t>
            </w:r>
            <w:r>
              <w:rPr>
                <w:rFonts w:hint="eastAsia"/>
              </w:rPr>
              <w:t>atrix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1077BA" w:rsidRDefault="001077BA" w:rsidP="00F743D8"/>
    <w:p w:rsidR="001077BA" w:rsidRDefault="001077BA" w:rsidP="00F743D8"/>
    <w:p w:rsidR="001077BA" w:rsidRDefault="001077BA" w:rsidP="00F743D8"/>
    <w:p w:rsidR="001077BA" w:rsidRDefault="001077BA" w:rsidP="00F743D8"/>
    <w:tbl>
      <w:tblPr>
        <w:tblStyle w:val="aa"/>
        <w:tblW w:w="0" w:type="auto"/>
        <w:tblLook w:val="04A0"/>
      </w:tblPr>
      <w:tblGrid>
        <w:gridCol w:w="4181"/>
        <w:gridCol w:w="4181"/>
      </w:tblGrid>
      <w:tr w:rsidR="001077BA" w:rsidTr="00934DC6">
        <w:tc>
          <w:tcPr>
            <w:tcW w:w="8362" w:type="dxa"/>
            <w:gridSpan w:val="2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status</w:t>
            </w:r>
          </w:p>
        </w:tc>
      </w:tr>
      <w:tr w:rsidR="001077BA" w:rsidTr="00934DC6"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名稱</w:t>
            </w:r>
          </w:p>
        </w:tc>
        <w:tc>
          <w:tcPr>
            <w:tcW w:w="4181" w:type="dxa"/>
            <w:shd w:val="clear" w:color="auto" w:fill="BFBFBF" w:themeFill="background1" w:themeFillShade="BF"/>
          </w:tcPr>
          <w:p w:rsidR="001077BA" w:rsidRDefault="001077BA" w:rsidP="00934DC6">
            <w:r>
              <w:rPr>
                <w:rFonts w:hint="eastAsia"/>
              </w:rPr>
              <w:t>數值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N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OFF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Unmute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Project_HDMI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7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Project_VGA</w:t>
            </w:r>
          </w:p>
        </w:tc>
        <w:tc>
          <w:tcPr>
            <w:tcW w:w="4181" w:type="dxa"/>
          </w:tcPr>
          <w:p w:rsidR="001077BA" w:rsidRPr="00A732E8" w:rsidRDefault="001077BA" w:rsidP="00934DC6">
            <w:r w:rsidRPr="00A732E8">
              <w:rPr>
                <w:rFonts w:hint="eastAsia"/>
              </w:rPr>
              <w:t>8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1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9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2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0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3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1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4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2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5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3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6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4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7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5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>
            <w:r>
              <w:t>M</w:t>
            </w:r>
            <w:r>
              <w:rPr>
                <w:rFonts w:hint="eastAsia"/>
              </w:rPr>
              <w:t>atrix_input_8</w:t>
            </w:r>
          </w:p>
        </w:tc>
        <w:tc>
          <w:tcPr>
            <w:tcW w:w="4181" w:type="dxa"/>
          </w:tcPr>
          <w:p w:rsidR="001077BA" w:rsidRDefault="001077BA" w:rsidP="00934DC6">
            <w:r>
              <w:rPr>
                <w:rFonts w:hint="eastAsia"/>
              </w:rPr>
              <w:t>16</w:t>
            </w:r>
          </w:p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  <w:tr w:rsidR="001077BA" w:rsidTr="00934DC6">
        <w:tc>
          <w:tcPr>
            <w:tcW w:w="4181" w:type="dxa"/>
          </w:tcPr>
          <w:p w:rsidR="001077BA" w:rsidRDefault="001077BA" w:rsidP="00934DC6"/>
        </w:tc>
        <w:tc>
          <w:tcPr>
            <w:tcW w:w="4181" w:type="dxa"/>
          </w:tcPr>
          <w:p w:rsidR="001077BA" w:rsidRDefault="001077BA" w:rsidP="00934DC6"/>
        </w:tc>
      </w:tr>
    </w:tbl>
    <w:p w:rsidR="00A2269B" w:rsidRDefault="00A2269B" w:rsidP="00F743D8">
      <w:pPr>
        <w:rPr>
          <w:rFonts w:hint="eastAsia"/>
        </w:rPr>
      </w:pPr>
    </w:p>
    <w:p w:rsidR="00C64FF6" w:rsidRDefault="00C64FF6" w:rsidP="00F743D8">
      <w:pPr>
        <w:rPr>
          <w:rFonts w:hint="eastAsia"/>
        </w:rPr>
      </w:pPr>
    </w:p>
    <w:p w:rsidR="00C64FF6" w:rsidRDefault="00C64FF6" w:rsidP="00F743D8">
      <w:pPr>
        <w:rPr>
          <w:rFonts w:hint="eastAsia"/>
        </w:rPr>
      </w:pPr>
    </w:p>
    <w:p w:rsidR="00C64FF6" w:rsidRDefault="00C64FF6" w:rsidP="00F743D8"/>
    <w:p w:rsidR="00A2269B" w:rsidRDefault="008453F6" w:rsidP="00F743D8">
      <w:r>
        <w:rPr>
          <w:rFonts w:hint="eastAsia"/>
        </w:rPr>
        <w:lastRenderedPageBreak/>
        <w:t>Request</w:t>
      </w:r>
    </w:p>
    <w:tbl>
      <w:tblPr>
        <w:tblStyle w:val="aa"/>
        <w:tblW w:w="0" w:type="auto"/>
        <w:jc w:val="center"/>
        <w:tblLook w:val="04A0"/>
      </w:tblPr>
      <w:tblGrid>
        <w:gridCol w:w="3811"/>
        <w:gridCol w:w="3184"/>
      </w:tblGrid>
      <w:tr w:rsidR="008453F6" w:rsidRPr="0095268C" w:rsidTr="00E775E1">
        <w:trPr>
          <w:jc w:val="center"/>
        </w:trPr>
        <w:tc>
          <w:tcPr>
            <w:tcW w:w="3384" w:type="dxa"/>
            <w:shd w:val="clear" w:color="auto" w:fill="BFBFBF" w:themeFill="background1" w:themeFillShade="BF"/>
          </w:tcPr>
          <w:p w:rsidR="008453F6" w:rsidRPr="008453F6" w:rsidRDefault="008453F6" w:rsidP="00934DC6">
            <w:r>
              <w:rPr>
                <w:rFonts w:hint="eastAsia"/>
              </w:rPr>
              <w:t xml:space="preserve">Request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SYSTEM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1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jc w:val="center"/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>": 1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95268C" w:rsidRDefault="008453F6" w:rsidP="00934DC6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MATRIX</w:t>
            </w:r>
          </w:p>
        </w:tc>
        <w:tc>
          <w:tcPr>
            <w:tcW w:w="3184" w:type="dxa"/>
          </w:tcPr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0,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 w:rsidR="00934DC6">
              <w:rPr>
                <w:rFonts w:hint="eastAsia"/>
              </w:rPr>
              <w:t xml:space="preserve"> request-status</w:t>
            </w:r>
            <w:r w:rsidR="00934DC6" w:rsidRPr="0095268C">
              <w:rPr>
                <w:szCs w:val="24"/>
              </w:rPr>
              <w:t xml:space="preserve"> </w:t>
            </w:r>
            <w:r w:rsidRPr="0095268C">
              <w:rPr>
                <w:szCs w:val="24"/>
              </w:rPr>
              <w:t xml:space="preserve">": </w:t>
            </w:r>
            <w:r w:rsidR="007F21E1">
              <w:rPr>
                <w:rFonts w:hint="eastAsia"/>
                <w:szCs w:val="24"/>
              </w:rPr>
              <w:t>4</w:t>
            </w:r>
          </w:p>
          <w:p w:rsidR="008453F6" w:rsidRPr="0095268C" w:rsidRDefault="008453F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E775E1">
        <w:trPr>
          <w:jc w:val="center"/>
        </w:trPr>
        <w:tc>
          <w:tcPr>
            <w:tcW w:w="3384" w:type="dxa"/>
            <w:vAlign w:val="center"/>
          </w:tcPr>
          <w:p w:rsidR="00934DC6" w:rsidRPr="008453F6" w:rsidRDefault="00934DC6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POWER_LEFT</w:t>
            </w: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 w:rsidR="007F21E1"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934DC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8453F6" w:rsidRPr="0095268C" w:rsidRDefault="00934DC6" w:rsidP="00934DC6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SIGNAL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8453F6" w:rsidRPr="0095268C" w:rsidTr="00E775E1">
        <w:trPr>
          <w:jc w:val="center"/>
        </w:trPr>
        <w:tc>
          <w:tcPr>
            <w:tcW w:w="3384" w:type="dxa"/>
            <w:vAlign w:val="center"/>
          </w:tcPr>
          <w:p w:rsidR="008453F6" w:rsidRPr="008453F6" w:rsidRDefault="008453F6" w:rsidP="00934DC6">
            <w:pPr>
              <w:rPr>
                <w:color w:val="000000"/>
                <w:szCs w:val="24"/>
              </w:rPr>
            </w:pPr>
            <w:r w:rsidRPr="008453F6">
              <w:rPr>
                <w:color w:val="000000"/>
                <w:szCs w:val="24"/>
              </w:rPr>
              <w:t>STATUS_PROJ_MUTE_LEFT</w:t>
            </w:r>
          </w:p>
        </w:tc>
        <w:tc>
          <w:tcPr>
            <w:tcW w:w="3184" w:type="dxa"/>
          </w:tcPr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8453F6" w:rsidRPr="0095268C" w:rsidRDefault="007F21E1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Pr="008453F6" w:rsidRDefault="007F21E1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7F21E1" w:rsidRPr="0095268C" w:rsidRDefault="007F21E1" w:rsidP="00934DC6">
            <w:pPr>
              <w:rPr>
                <w:szCs w:val="24"/>
              </w:rPr>
            </w:pP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SIGNAL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PROJ_MUTE_CENTER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934DC6" w:rsidRPr="0095268C" w:rsidTr="00E775E1">
        <w:trPr>
          <w:jc w:val="center"/>
        </w:trPr>
        <w:tc>
          <w:tcPr>
            <w:tcW w:w="3384" w:type="dxa"/>
            <w:vAlign w:val="center"/>
          </w:tcPr>
          <w:p w:rsidR="00934DC6" w:rsidRDefault="00934DC6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934DC6" w:rsidRPr="0095268C" w:rsidRDefault="00934DC6" w:rsidP="00934DC6">
            <w:pPr>
              <w:rPr>
                <w:szCs w:val="24"/>
              </w:rPr>
            </w:pP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POWER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SIGNAL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2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7F21E1" w:rsidRPr="0095268C" w:rsidTr="00E775E1">
        <w:trPr>
          <w:jc w:val="center"/>
        </w:trPr>
        <w:tc>
          <w:tcPr>
            <w:tcW w:w="3384" w:type="dxa"/>
            <w:vAlign w:val="center"/>
          </w:tcPr>
          <w:p w:rsidR="007F21E1" w:rsidRDefault="007F21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3</w:t>
            </w:r>
          </w:p>
          <w:p w:rsidR="007F21E1" w:rsidRPr="0095268C" w:rsidRDefault="007F21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 w:rsidR="001E0B75">
              <w:rPr>
                <w:rFonts w:hint="eastAsia"/>
                <w:szCs w:val="24"/>
              </w:rPr>
              <w:t>1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  <w:r w:rsidRPr="00617DCE">
              <w:rPr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4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9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0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1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lastRenderedPageBreak/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OUTPUT3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2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617DCE" w:rsidRDefault="00617DCE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</w:t>
            </w:r>
            <w:r>
              <w:rPr>
                <w:rFonts w:hint="eastAsia"/>
                <w:szCs w:val="24"/>
              </w:rPr>
              <w:t>13</w:t>
            </w:r>
            <w:r w:rsidRPr="0095268C">
              <w:rPr>
                <w:szCs w:val="24"/>
              </w:rPr>
              <w:t>,</w:t>
            </w:r>
          </w:p>
          <w:p w:rsidR="001E0B75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 w:rsidR="00C64FF6">
              <w:rPr>
                <w:rFonts w:hint="eastAsia"/>
                <w:szCs w:val="24"/>
              </w:rPr>
              <w:t>3</w:t>
            </w:r>
          </w:p>
          <w:p w:rsidR="00617DCE" w:rsidRPr="0095268C" w:rsidRDefault="001E0B75" w:rsidP="001E0B75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Default="00617DCE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1</w:t>
            </w:r>
          </w:p>
        </w:tc>
        <w:tc>
          <w:tcPr>
            <w:tcW w:w="3184" w:type="dxa"/>
          </w:tcPr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1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2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2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3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3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4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4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5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5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lastRenderedPageBreak/>
              <w:t>STATUS_LIGHT</w:t>
            </w:r>
            <w:r>
              <w:rPr>
                <w:rFonts w:hint="eastAsia"/>
                <w:color w:val="000000"/>
                <w:szCs w:val="24"/>
              </w:rPr>
              <w:t>6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6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LIGHT</w:t>
            </w:r>
            <w:r>
              <w:rPr>
                <w:rFonts w:hint="eastAsia"/>
                <w:color w:val="000000"/>
                <w:szCs w:val="24"/>
              </w:rPr>
              <w:t>7</w:t>
            </w:r>
          </w:p>
        </w:tc>
        <w:tc>
          <w:tcPr>
            <w:tcW w:w="3184" w:type="dxa"/>
          </w:tcPr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7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7F21E1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617DCE" w:rsidRPr="0095268C" w:rsidRDefault="00617DCE" w:rsidP="00934DC6">
            <w:pPr>
              <w:rPr>
                <w:szCs w:val="24"/>
              </w:rPr>
            </w:pPr>
          </w:p>
        </w:tc>
      </w:tr>
      <w:tr w:rsidR="00617DCE" w:rsidRPr="0095268C" w:rsidTr="00E775E1">
        <w:trPr>
          <w:jc w:val="center"/>
        </w:trPr>
        <w:tc>
          <w:tcPr>
            <w:tcW w:w="3384" w:type="dxa"/>
            <w:vAlign w:val="center"/>
          </w:tcPr>
          <w:p w:rsidR="00617DCE" w:rsidRPr="008453F6" w:rsidRDefault="00617DCE" w:rsidP="00934DC6">
            <w:pPr>
              <w:rPr>
                <w:color w:val="000000"/>
                <w:szCs w:val="24"/>
              </w:rPr>
            </w:pPr>
            <w:r w:rsidRPr="00934DC6">
              <w:rPr>
                <w:color w:val="000000"/>
                <w:szCs w:val="24"/>
              </w:rPr>
              <w:t>STATUS_BD_POWER</w:t>
            </w:r>
          </w:p>
        </w:tc>
        <w:tc>
          <w:tcPr>
            <w:tcW w:w="3184" w:type="dxa"/>
          </w:tcPr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{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function": </w:t>
            </w:r>
            <w:r>
              <w:rPr>
                <w:rFonts w:hint="eastAsia"/>
                <w:szCs w:val="24"/>
              </w:rPr>
              <w:t>8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device": </w:t>
            </w:r>
            <w:r>
              <w:rPr>
                <w:rFonts w:hint="eastAsia"/>
                <w:szCs w:val="24"/>
              </w:rPr>
              <w:t>0</w:t>
            </w:r>
            <w:r w:rsidRPr="0095268C">
              <w:rPr>
                <w:szCs w:val="24"/>
              </w:rPr>
              <w:t>,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 xml:space="preserve">    "</w:t>
            </w:r>
            <w:r>
              <w:rPr>
                <w:rFonts w:hint="eastAsia"/>
              </w:rPr>
              <w:t xml:space="preserve"> request-status</w:t>
            </w:r>
            <w:r w:rsidRPr="0095268C">
              <w:rPr>
                <w:szCs w:val="24"/>
              </w:rPr>
              <w:t xml:space="preserve"> ": </w:t>
            </w:r>
            <w:r>
              <w:rPr>
                <w:rFonts w:hint="eastAsia"/>
                <w:szCs w:val="24"/>
              </w:rPr>
              <w:t>1</w:t>
            </w:r>
          </w:p>
          <w:p w:rsidR="00617DCE" w:rsidRPr="0095268C" w:rsidRDefault="00617DCE" w:rsidP="00C06ADA">
            <w:pPr>
              <w:rPr>
                <w:szCs w:val="24"/>
              </w:rPr>
            </w:pPr>
            <w:r w:rsidRPr="0095268C">
              <w:rPr>
                <w:szCs w:val="24"/>
              </w:rPr>
              <w:t>}</w:t>
            </w:r>
          </w:p>
        </w:tc>
      </w:tr>
    </w:tbl>
    <w:p w:rsidR="008453F6" w:rsidRDefault="008453F6" w:rsidP="00F743D8"/>
    <w:p w:rsidR="00E775E1" w:rsidRDefault="00E775E1" w:rsidP="00E775E1">
      <w:r>
        <w:rPr>
          <w:rFonts w:hint="eastAsia"/>
        </w:rPr>
        <w:t>Response</w:t>
      </w:r>
      <w:r w:rsidR="00DF2BCD">
        <w:rPr>
          <w:rFonts w:hint="eastAsia"/>
        </w:rPr>
        <w:t xml:space="preserve"> </w:t>
      </w:r>
    </w:p>
    <w:tbl>
      <w:tblPr>
        <w:tblStyle w:val="aa"/>
        <w:tblW w:w="0" w:type="auto"/>
        <w:jc w:val="center"/>
        <w:tblLook w:val="04A0"/>
      </w:tblPr>
      <w:tblGrid>
        <w:gridCol w:w="3958"/>
        <w:gridCol w:w="3184"/>
      </w:tblGrid>
      <w:tr w:rsidR="00E775E1" w:rsidRPr="0095268C" w:rsidTr="00DF2BCD">
        <w:trPr>
          <w:jc w:val="center"/>
        </w:trPr>
        <w:tc>
          <w:tcPr>
            <w:tcW w:w="3958" w:type="dxa"/>
            <w:shd w:val="clear" w:color="auto" w:fill="BFBFBF" w:themeFill="background1" w:themeFillShade="BF"/>
          </w:tcPr>
          <w:p w:rsidR="00E775E1" w:rsidRPr="008453F6" w:rsidRDefault="00E775E1" w:rsidP="002623DD">
            <w:r>
              <w:rPr>
                <w:rFonts w:hint="eastAsia"/>
              </w:rPr>
              <w:t xml:space="preserve">Response </w:t>
            </w:r>
            <w:r>
              <w:rPr>
                <w:rFonts w:hint="eastAsia"/>
                <w:szCs w:val="24"/>
              </w:rPr>
              <w:t>Status</w:t>
            </w:r>
            <w:r w:rsidRPr="0095268C">
              <w:rPr>
                <w:rFonts w:hint="eastAsia"/>
                <w:szCs w:val="24"/>
              </w:rPr>
              <w:t xml:space="preserve"> Command</w:t>
            </w:r>
          </w:p>
        </w:tc>
        <w:tc>
          <w:tcPr>
            <w:tcW w:w="3184" w:type="dxa"/>
            <w:shd w:val="clear" w:color="auto" w:fill="BFBFBF" w:themeFill="background1" w:themeFillShade="BF"/>
          </w:tcPr>
          <w:p w:rsidR="00E775E1" w:rsidRPr="0095268C" w:rsidRDefault="00E775E1" w:rsidP="002623DD">
            <w:pPr>
              <w:rPr>
                <w:szCs w:val="24"/>
              </w:rPr>
            </w:pPr>
            <w:r w:rsidRPr="0095268C">
              <w:rPr>
                <w:szCs w:val="24"/>
              </w:rPr>
              <w:t>J</w:t>
            </w:r>
            <w:r w:rsidRPr="0095268C">
              <w:rPr>
                <w:rFonts w:hint="eastAsia"/>
                <w:szCs w:val="24"/>
              </w:rPr>
              <w:t xml:space="preserve">son </w:t>
            </w:r>
            <w:r w:rsidRPr="0095268C">
              <w:rPr>
                <w:rFonts w:hint="eastAsia"/>
                <w:szCs w:val="24"/>
              </w:rPr>
              <w:t>格式</w:t>
            </w: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SYSTEM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SYSTEM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1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9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MATRIX_INPUT2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0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3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4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5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6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7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5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MATRIX_INPUT8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Default="00DF2BCD" w:rsidP="00DF2BC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0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6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 w:rsidP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</w:p>
        </w:tc>
        <w:tc>
          <w:tcPr>
            <w:tcW w:w="3184" w:type="dxa"/>
          </w:tcPr>
          <w:p w:rsidR="00E775E1" w:rsidRPr="0095268C" w:rsidRDefault="00E775E1" w:rsidP="00DF2BC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LEFT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DF2BCD">
            <w:r>
              <w:rPr>
                <w:rFonts w:hint="eastAsia"/>
              </w:rPr>
              <w:t>}</w:t>
            </w:r>
          </w:p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CENTER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E775E1" w:rsidRPr="0095268C" w:rsidTr="00DF2BCD">
        <w:trPr>
          <w:jc w:val="center"/>
        </w:trPr>
        <w:tc>
          <w:tcPr>
            <w:tcW w:w="3958" w:type="dxa"/>
            <w:vAlign w:val="center"/>
          </w:tcPr>
          <w:p w:rsidR="00E775E1" w:rsidRDefault="00E775E1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E775E1" w:rsidRPr="0095268C" w:rsidRDefault="00E775E1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N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OFF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HDMI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7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VGA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8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PROJ_UNMUTE_RIGHT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Default="00DF2BCD" w:rsidP="002623DD">
            <w:r>
              <w:rPr>
                <w:rFonts w:hint="eastAsia"/>
              </w:rPr>
              <w:t>}</w:t>
            </w:r>
          </w:p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_UNMUTE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4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lastRenderedPageBreak/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5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5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7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9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lastRenderedPageBreak/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INPUT9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INPUT10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9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1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0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2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1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3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OUTPUT3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2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3</w:t>
            </w:r>
          </w:p>
          <w:p w:rsidR="00DF2BCD" w:rsidRPr="00DF2BCD" w:rsidRDefault="00DF2BCD" w:rsidP="002623DD"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OUTPUT6_UNMUTE</w:t>
            </w:r>
          </w:p>
        </w:tc>
        <w:tc>
          <w:tcPr>
            <w:tcW w:w="3184" w:type="dxa"/>
          </w:tcPr>
          <w:p w:rsidR="00DF2BCD" w:rsidRDefault="00DF2BCD" w:rsidP="002623DD">
            <w:r>
              <w:rPr>
                <w:rFonts w:hint="eastAsia"/>
              </w:rPr>
              <w:t>{</w:t>
            </w:r>
          </w:p>
          <w:p w:rsidR="00DF2BCD" w:rsidRDefault="00DF2BC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DF2BCD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13,</w:t>
            </w:r>
          </w:p>
          <w:p w:rsidR="00DF2BCD" w:rsidRPr="001077BA" w:rsidRDefault="00DF2BC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4</w:t>
            </w:r>
          </w:p>
          <w:p w:rsidR="00DF2BCD" w:rsidRPr="0095268C" w:rsidRDefault="00DF2BC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1_ON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1_OFF</w:t>
            </w:r>
          </w:p>
        </w:tc>
        <w:tc>
          <w:tcPr>
            <w:tcW w:w="3184" w:type="dxa"/>
          </w:tcPr>
          <w:p w:rsidR="00DF2BCD" w:rsidRDefault="00DF2BCD" w:rsidP="00DF2BCD">
            <w:r>
              <w:rPr>
                <w:rFonts w:hint="eastAsia"/>
              </w:rPr>
              <w:t>{</w:t>
            </w:r>
          </w:p>
          <w:p w:rsidR="00DF2BCD" w:rsidRDefault="00DF2BCD" w:rsidP="00DF2BC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7</w:t>
            </w:r>
            <w:r>
              <w:rPr>
                <w:rFonts w:hint="eastAsia"/>
              </w:rPr>
              <w:t>,</w:t>
            </w:r>
          </w:p>
          <w:p w:rsidR="00DF2BCD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BB0CA1">
              <w:rPr>
                <w:rFonts w:hint="eastAsia"/>
              </w:rPr>
              <w:t>1</w:t>
            </w:r>
            <w:r>
              <w:rPr>
                <w:rFonts w:hint="eastAsia"/>
              </w:rPr>
              <w:t>,</w:t>
            </w:r>
          </w:p>
          <w:p w:rsidR="00DF2BCD" w:rsidRPr="001077BA" w:rsidRDefault="00DF2BCD" w:rsidP="00DF2BC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DF2BCD" w:rsidRPr="0095268C" w:rsidRDefault="00DF2BCD" w:rsidP="00DF2BC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2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2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2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lastRenderedPageBreak/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3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3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3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4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4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5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5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5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6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6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lastRenderedPageBreak/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6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lastRenderedPageBreak/>
              <w:t>STATUS_LIGHT7_ON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BB0CA1" w:rsidRPr="0095268C" w:rsidTr="00DF2BCD">
        <w:trPr>
          <w:jc w:val="center"/>
        </w:trPr>
        <w:tc>
          <w:tcPr>
            <w:tcW w:w="3958" w:type="dxa"/>
            <w:vAlign w:val="center"/>
          </w:tcPr>
          <w:p w:rsidR="00BB0CA1" w:rsidRDefault="00BB0CA1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LIGHT7_OFF</w:t>
            </w:r>
          </w:p>
        </w:tc>
        <w:tc>
          <w:tcPr>
            <w:tcW w:w="3184" w:type="dxa"/>
          </w:tcPr>
          <w:p w:rsidR="00BB0CA1" w:rsidRDefault="00BB0CA1" w:rsidP="002623DD">
            <w:r>
              <w:rPr>
                <w:rFonts w:hint="eastAsia"/>
              </w:rPr>
              <w:t>{</w:t>
            </w:r>
          </w:p>
          <w:p w:rsidR="00BB0CA1" w:rsidRDefault="00BB0CA1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7,</w:t>
            </w:r>
          </w:p>
          <w:p w:rsidR="00BB0CA1" w:rsidRPr="001077BA" w:rsidRDefault="00BB0CA1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BB0CA1" w:rsidRPr="0095268C" w:rsidRDefault="00BB0CA1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DF2BCD" w:rsidRPr="0095268C" w:rsidTr="00DF2BCD">
        <w:trPr>
          <w:jc w:val="center"/>
        </w:trPr>
        <w:tc>
          <w:tcPr>
            <w:tcW w:w="3958" w:type="dxa"/>
            <w:vAlign w:val="center"/>
          </w:tcPr>
          <w:p w:rsidR="00DF2BCD" w:rsidRDefault="00DF2BCD">
            <w:pPr>
              <w:rPr>
                <w:color w:val="000000"/>
              </w:rPr>
            </w:pPr>
          </w:p>
        </w:tc>
        <w:tc>
          <w:tcPr>
            <w:tcW w:w="3184" w:type="dxa"/>
          </w:tcPr>
          <w:p w:rsidR="00DF2BCD" w:rsidRPr="0095268C" w:rsidRDefault="00DF2BCD" w:rsidP="002623DD">
            <w:pPr>
              <w:rPr>
                <w:szCs w:val="24"/>
              </w:rPr>
            </w:pP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Pr="00DF2BCD" w:rsidRDefault="002623DD">
            <w:pPr>
              <w:rPr>
                <w:rFonts w:ascii="新細明體" w:eastAsia="新細明體" w:hAnsi="新細明體" w:cs="新細明體"/>
                <w:color w:val="000000"/>
                <w:szCs w:val="24"/>
              </w:rPr>
            </w:pPr>
            <w:r>
              <w:rPr>
                <w:rFonts w:hint="eastAsia"/>
                <w:color w:val="000000"/>
              </w:rPr>
              <w:t>STATUS_BD_POWER_ON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1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  <w:tr w:rsidR="002623DD" w:rsidRPr="0095268C" w:rsidTr="00DF2BCD">
        <w:trPr>
          <w:jc w:val="center"/>
        </w:trPr>
        <w:tc>
          <w:tcPr>
            <w:tcW w:w="3958" w:type="dxa"/>
            <w:vAlign w:val="center"/>
          </w:tcPr>
          <w:p w:rsidR="002623DD" w:rsidRDefault="002623DD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STATUS_BD_POWER_OFF</w:t>
            </w:r>
          </w:p>
        </w:tc>
        <w:tc>
          <w:tcPr>
            <w:tcW w:w="3184" w:type="dxa"/>
          </w:tcPr>
          <w:p w:rsidR="002623DD" w:rsidRDefault="002623DD" w:rsidP="002623DD">
            <w:r>
              <w:rPr>
                <w:rFonts w:hint="eastAsia"/>
              </w:rPr>
              <w:t>{</w:t>
            </w:r>
          </w:p>
          <w:p w:rsidR="002623DD" w:rsidRDefault="002623DD" w:rsidP="002623DD">
            <w:r>
              <w:rPr>
                <w:rFonts w:hint="eastAsia"/>
              </w:rPr>
              <w:tab/>
            </w:r>
            <w:r>
              <w:t>“</w:t>
            </w:r>
            <w:r>
              <w:rPr>
                <w:rFonts w:hint="eastAsia"/>
              </w:rPr>
              <w:t>function</w:t>
            </w:r>
            <w:r>
              <w:t>”</w:t>
            </w:r>
            <w:r>
              <w:rPr>
                <w:rFonts w:hint="eastAsia"/>
              </w:rPr>
              <w:t>:8,</w:t>
            </w:r>
          </w:p>
          <w:p w:rsidR="002623DD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device</w:t>
            </w:r>
            <w:r>
              <w:t>”</w:t>
            </w:r>
            <w:r>
              <w:rPr>
                <w:rFonts w:hint="eastAsia"/>
              </w:rPr>
              <w:t>:</w:t>
            </w:r>
            <w:r w:rsidR="0045380B">
              <w:rPr>
                <w:rFonts w:hint="eastAsia"/>
              </w:rPr>
              <w:t>0</w:t>
            </w:r>
            <w:r>
              <w:rPr>
                <w:rFonts w:hint="eastAsia"/>
              </w:rPr>
              <w:t>,</w:t>
            </w:r>
          </w:p>
          <w:p w:rsidR="002623DD" w:rsidRPr="001077BA" w:rsidRDefault="002623DD" w:rsidP="002623DD">
            <w:pPr>
              <w:ind w:firstLineChars="200" w:firstLine="480"/>
            </w:pPr>
            <w:r>
              <w:t>“</w:t>
            </w:r>
            <w:r>
              <w:rPr>
                <w:rFonts w:hint="eastAsia"/>
              </w:rPr>
              <w:t>status</w:t>
            </w:r>
            <w:r>
              <w:t>”</w:t>
            </w:r>
            <w:r>
              <w:rPr>
                <w:rFonts w:hint="eastAsia"/>
              </w:rPr>
              <w:t>:2</w:t>
            </w:r>
          </w:p>
          <w:p w:rsidR="002623DD" w:rsidRPr="0095268C" w:rsidRDefault="002623DD" w:rsidP="002623DD">
            <w:pPr>
              <w:rPr>
                <w:szCs w:val="24"/>
              </w:rPr>
            </w:pPr>
            <w:r>
              <w:rPr>
                <w:rFonts w:hint="eastAsia"/>
              </w:rPr>
              <w:t>}</w:t>
            </w:r>
          </w:p>
        </w:tc>
      </w:tr>
    </w:tbl>
    <w:p w:rsidR="00E775E1" w:rsidRDefault="00E775E1" w:rsidP="00F743D8"/>
    <w:p w:rsidR="00E775E1" w:rsidRDefault="00E775E1" w:rsidP="00F743D8"/>
    <w:p w:rsidR="00E775E1" w:rsidRDefault="00E775E1" w:rsidP="00F743D8"/>
    <w:p w:rsidR="00E775E1" w:rsidRDefault="00E775E1" w:rsidP="00F743D8"/>
    <w:p w:rsidR="00A2269B" w:rsidRDefault="00A2269B" w:rsidP="00F743D8"/>
    <w:p w:rsidR="00A2269B" w:rsidRPr="00F743D8" w:rsidRDefault="00A2269B" w:rsidP="00F743D8"/>
    <w:p w:rsidR="004D5C9C" w:rsidRPr="00F94AF1" w:rsidRDefault="004D5C9C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81" w:name="_Toc464203070"/>
      <w:r>
        <w:rPr>
          <w:rFonts w:ascii="Times New Roman" w:eastAsia="標楷體" w:hAnsi="Times New Roman" w:hint="eastAsia"/>
        </w:rPr>
        <w:t>Notes</w:t>
      </w:r>
      <w:bookmarkEnd w:id="81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733BC" w:rsidRDefault="004733BC" w:rsidP="0093365B">
      <w:r>
        <w:separator/>
      </w:r>
    </w:p>
  </w:endnote>
  <w:endnote w:type="continuationSeparator" w:id="0">
    <w:p w:rsidR="004733BC" w:rsidRDefault="004733BC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733BC" w:rsidRDefault="004733BC" w:rsidP="0093365B">
      <w:r>
        <w:separator/>
      </w:r>
    </w:p>
  </w:footnote>
  <w:footnote w:type="continuationSeparator" w:id="0">
    <w:p w:rsidR="004733BC" w:rsidRDefault="004733BC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  <w:num w:numId="24">
    <w:abstractNumId w:val="16"/>
  </w:num>
  <w:num w:numId="25">
    <w:abstractNumId w:val="16"/>
  </w:num>
  <w:num w:numId="26">
    <w:abstractNumId w:val="16"/>
  </w:num>
  <w:num w:numId="27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2835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4C08"/>
    <w:rsid w:val="00005110"/>
    <w:rsid w:val="0000632D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4E7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774BD"/>
    <w:rsid w:val="000808C5"/>
    <w:rsid w:val="00080A93"/>
    <w:rsid w:val="00081563"/>
    <w:rsid w:val="00083814"/>
    <w:rsid w:val="00085822"/>
    <w:rsid w:val="00093073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A470E"/>
    <w:rsid w:val="000A4E89"/>
    <w:rsid w:val="000A733E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0A2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38A3"/>
    <w:rsid w:val="000E4525"/>
    <w:rsid w:val="000E4F50"/>
    <w:rsid w:val="000E60C9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06710"/>
    <w:rsid w:val="001077BA"/>
    <w:rsid w:val="0011106E"/>
    <w:rsid w:val="00113472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5472"/>
    <w:rsid w:val="00126075"/>
    <w:rsid w:val="0012734F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698"/>
    <w:rsid w:val="001A0845"/>
    <w:rsid w:val="001A128C"/>
    <w:rsid w:val="001A15DC"/>
    <w:rsid w:val="001A21A7"/>
    <w:rsid w:val="001A32C7"/>
    <w:rsid w:val="001A591A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0B75"/>
    <w:rsid w:val="001E18BF"/>
    <w:rsid w:val="001E1978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2951"/>
    <w:rsid w:val="001F375E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5D1D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23DD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935F1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239"/>
    <w:rsid w:val="002B660F"/>
    <w:rsid w:val="002B7F03"/>
    <w:rsid w:val="002C3DB1"/>
    <w:rsid w:val="002C41B6"/>
    <w:rsid w:val="002C517C"/>
    <w:rsid w:val="002C6C35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AD9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3548"/>
    <w:rsid w:val="00314F10"/>
    <w:rsid w:val="00315238"/>
    <w:rsid w:val="00315BA9"/>
    <w:rsid w:val="00316729"/>
    <w:rsid w:val="003168E7"/>
    <w:rsid w:val="00316D69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8FE"/>
    <w:rsid w:val="00335E6A"/>
    <w:rsid w:val="00341205"/>
    <w:rsid w:val="003419C2"/>
    <w:rsid w:val="003432F0"/>
    <w:rsid w:val="00351412"/>
    <w:rsid w:val="00352604"/>
    <w:rsid w:val="003558C6"/>
    <w:rsid w:val="00355C3F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463"/>
    <w:rsid w:val="003808E8"/>
    <w:rsid w:val="00382AC5"/>
    <w:rsid w:val="003850AC"/>
    <w:rsid w:val="003860D2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069E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48B1"/>
    <w:rsid w:val="003E5372"/>
    <w:rsid w:val="003E6F2F"/>
    <w:rsid w:val="003E7288"/>
    <w:rsid w:val="003E7CFF"/>
    <w:rsid w:val="003F17D6"/>
    <w:rsid w:val="003F1DB6"/>
    <w:rsid w:val="003F2620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A07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46213"/>
    <w:rsid w:val="0045052D"/>
    <w:rsid w:val="00451E2A"/>
    <w:rsid w:val="0045380B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60D0"/>
    <w:rsid w:val="004674D3"/>
    <w:rsid w:val="00472D1B"/>
    <w:rsid w:val="004732F9"/>
    <w:rsid w:val="004733BC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24C7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0349"/>
    <w:rsid w:val="004D1044"/>
    <w:rsid w:val="004D1B35"/>
    <w:rsid w:val="004D2E13"/>
    <w:rsid w:val="004D4141"/>
    <w:rsid w:val="004D469F"/>
    <w:rsid w:val="004D5C9C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2731"/>
    <w:rsid w:val="00533BD5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4794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3C91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5C04"/>
    <w:rsid w:val="00617C97"/>
    <w:rsid w:val="00617DCE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390E"/>
    <w:rsid w:val="0065412A"/>
    <w:rsid w:val="0065438F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2DF7"/>
    <w:rsid w:val="006A35E8"/>
    <w:rsid w:val="006A3605"/>
    <w:rsid w:val="006A3DF8"/>
    <w:rsid w:val="006A40C5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516"/>
    <w:rsid w:val="006C356F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3C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0B8B"/>
    <w:rsid w:val="006F1B0D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17F90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171A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646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21E1"/>
    <w:rsid w:val="007F31F9"/>
    <w:rsid w:val="007F4980"/>
    <w:rsid w:val="007F4F9F"/>
    <w:rsid w:val="007F550A"/>
    <w:rsid w:val="007F5F1F"/>
    <w:rsid w:val="0080105E"/>
    <w:rsid w:val="00801829"/>
    <w:rsid w:val="008035B8"/>
    <w:rsid w:val="008043C3"/>
    <w:rsid w:val="008047ED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53F6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5D85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3484"/>
    <w:rsid w:val="008C4B4C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054"/>
    <w:rsid w:val="00930714"/>
    <w:rsid w:val="00930EDC"/>
    <w:rsid w:val="0093245C"/>
    <w:rsid w:val="0093365B"/>
    <w:rsid w:val="0093377A"/>
    <w:rsid w:val="00933BBF"/>
    <w:rsid w:val="00934029"/>
    <w:rsid w:val="00934DC6"/>
    <w:rsid w:val="00935CDD"/>
    <w:rsid w:val="00937E96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68C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2F2B"/>
    <w:rsid w:val="00963230"/>
    <w:rsid w:val="00963B82"/>
    <w:rsid w:val="009644E2"/>
    <w:rsid w:val="00964608"/>
    <w:rsid w:val="009664B1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6980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69B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1161"/>
    <w:rsid w:val="00A61C23"/>
    <w:rsid w:val="00A63522"/>
    <w:rsid w:val="00A63DDD"/>
    <w:rsid w:val="00A65CD1"/>
    <w:rsid w:val="00A66F80"/>
    <w:rsid w:val="00A71D5D"/>
    <w:rsid w:val="00A7278B"/>
    <w:rsid w:val="00A727B8"/>
    <w:rsid w:val="00A732E8"/>
    <w:rsid w:val="00A73996"/>
    <w:rsid w:val="00A73BA1"/>
    <w:rsid w:val="00A74215"/>
    <w:rsid w:val="00A756B4"/>
    <w:rsid w:val="00A77019"/>
    <w:rsid w:val="00A77E3A"/>
    <w:rsid w:val="00A80495"/>
    <w:rsid w:val="00A806DD"/>
    <w:rsid w:val="00A825CB"/>
    <w:rsid w:val="00A83D0C"/>
    <w:rsid w:val="00A84017"/>
    <w:rsid w:val="00A85548"/>
    <w:rsid w:val="00A86429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C77E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26D7"/>
    <w:rsid w:val="00AE40DD"/>
    <w:rsid w:val="00AE4E73"/>
    <w:rsid w:val="00AE5B31"/>
    <w:rsid w:val="00AF53E1"/>
    <w:rsid w:val="00AF681E"/>
    <w:rsid w:val="00AF7D8F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36812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7E"/>
    <w:rsid w:val="00B526F8"/>
    <w:rsid w:val="00B53033"/>
    <w:rsid w:val="00B54013"/>
    <w:rsid w:val="00B54D25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0CA1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8A1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A4C"/>
    <w:rsid w:val="00BF3B19"/>
    <w:rsid w:val="00BF4E20"/>
    <w:rsid w:val="00BF722D"/>
    <w:rsid w:val="00C013A3"/>
    <w:rsid w:val="00C0354A"/>
    <w:rsid w:val="00C035D8"/>
    <w:rsid w:val="00C03B98"/>
    <w:rsid w:val="00C056D5"/>
    <w:rsid w:val="00C0669F"/>
    <w:rsid w:val="00C06ADA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277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47DAB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4F2"/>
    <w:rsid w:val="00C64B56"/>
    <w:rsid w:val="00C64FF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1A9F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681F"/>
    <w:rsid w:val="00CE777C"/>
    <w:rsid w:val="00CF280B"/>
    <w:rsid w:val="00CF2C80"/>
    <w:rsid w:val="00CF2CD4"/>
    <w:rsid w:val="00CF7497"/>
    <w:rsid w:val="00CF7CEB"/>
    <w:rsid w:val="00D00188"/>
    <w:rsid w:val="00D0077C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180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27AA7"/>
    <w:rsid w:val="00D30449"/>
    <w:rsid w:val="00D310D9"/>
    <w:rsid w:val="00D31E54"/>
    <w:rsid w:val="00D321AF"/>
    <w:rsid w:val="00D35742"/>
    <w:rsid w:val="00D41639"/>
    <w:rsid w:val="00D43181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00F6"/>
    <w:rsid w:val="00D73550"/>
    <w:rsid w:val="00D7463E"/>
    <w:rsid w:val="00D74FEB"/>
    <w:rsid w:val="00D75BC7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77A"/>
    <w:rsid w:val="00DC1A80"/>
    <w:rsid w:val="00DC4040"/>
    <w:rsid w:val="00DC4F5F"/>
    <w:rsid w:val="00DC51B9"/>
    <w:rsid w:val="00DC65B2"/>
    <w:rsid w:val="00DD3D47"/>
    <w:rsid w:val="00DD58FD"/>
    <w:rsid w:val="00DE0ACC"/>
    <w:rsid w:val="00DE20F6"/>
    <w:rsid w:val="00DE29D6"/>
    <w:rsid w:val="00DE29F5"/>
    <w:rsid w:val="00DE4095"/>
    <w:rsid w:val="00DE40A1"/>
    <w:rsid w:val="00DE58B6"/>
    <w:rsid w:val="00DF2BCD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496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775E1"/>
    <w:rsid w:val="00E81D9C"/>
    <w:rsid w:val="00E82DD7"/>
    <w:rsid w:val="00E83A7A"/>
    <w:rsid w:val="00E847CD"/>
    <w:rsid w:val="00E84D24"/>
    <w:rsid w:val="00E86CD8"/>
    <w:rsid w:val="00E87505"/>
    <w:rsid w:val="00E875AE"/>
    <w:rsid w:val="00E87DEB"/>
    <w:rsid w:val="00E91D2C"/>
    <w:rsid w:val="00E9343F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A08"/>
    <w:rsid w:val="00EC3F61"/>
    <w:rsid w:val="00EC5884"/>
    <w:rsid w:val="00EC5EE8"/>
    <w:rsid w:val="00EC69C9"/>
    <w:rsid w:val="00ED0243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4C02"/>
    <w:rsid w:val="00F04F1B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38C4"/>
    <w:rsid w:val="00F35156"/>
    <w:rsid w:val="00F356C5"/>
    <w:rsid w:val="00F35D30"/>
    <w:rsid w:val="00F35F83"/>
    <w:rsid w:val="00F40C66"/>
    <w:rsid w:val="00F4677C"/>
    <w:rsid w:val="00F46E5E"/>
    <w:rsid w:val="00F471A6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43D8"/>
    <w:rsid w:val="00F75700"/>
    <w:rsid w:val="00F76823"/>
    <w:rsid w:val="00F802BD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600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83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35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0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13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4DF985-D660-4E25-A8F0-70C7D8D78D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19</TotalTime>
  <Pages>83</Pages>
  <Words>9974</Words>
  <Characters>56855</Characters>
  <Application>Microsoft Office Word</Application>
  <DocSecurity>0</DocSecurity>
  <Lines>473</Lines>
  <Paragraphs>133</Paragraphs>
  <ScaleCrop>false</ScaleCrop>
  <Company>Hewlett-Packard Company</Company>
  <LinksUpToDate>false</LinksUpToDate>
  <CharactersWithSpaces>66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6.10.14 </dc:subject>
  <dc:creator>user</dc:creator>
  <cp:lastModifiedBy>R15020</cp:lastModifiedBy>
  <cp:revision>1762</cp:revision>
  <dcterms:created xsi:type="dcterms:W3CDTF">2014-11-25T06:25:00Z</dcterms:created>
  <dcterms:modified xsi:type="dcterms:W3CDTF">2016-10-14T02:07:00Z</dcterms:modified>
</cp:coreProperties>
</file>